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05798F6C">
                <wp:simplePos x="0" y="0"/>
                <wp:positionH relativeFrom="column">
                  <wp:posOffset>-218209</wp:posOffset>
                </wp:positionH>
                <wp:positionV relativeFrom="paragraph">
                  <wp:posOffset>-261851</wp:posOffset>
                </wp:positionV>
                <wp:extent cx="1645920" cy="249266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2492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B3FFB" w14:textId="5BDC1F1C" w:rsidR="00087892" w:rsidRPr="00087892" w:rsidRDefault="00FF6966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0.6pt;width:129.6pt;height:19.6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" stroked="f">
                <v:textbox>
                  <w:txbxContent>
                    <w:p w14:paraId="462B3FFB" w14:textId="5BDC1F1C" w:rsidR="00087892" w:rsidRPr="00087892" w:rsidRDefault="00FF6966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C9AF80E" w:rsidR="002352C5" w:rsidRPr="001E2EDB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  <w:u w:val="single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3803DC">
        <w:rPr>
          <w:rFonts w:ascii="Monotype Corsiva" w:hAnsi="Monotype Corsiva"/>
          <w:sz w:val="40"/>
          <w:szCs w:val="40"/>
        </w:rPr>
        <w:t>Sept 9, 2024 through Friday, Sep 13, 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67A53F9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</w:t>
      </w:r>
      <w:r w:rsidR="001E2EDB">
        <w:rPr>
          <w:rFonts w:ascii="Cambria" w:hAnsi="Cambria"/>
          <w:sz w:val="21"/>
          <w:szCs w:val="21"/>
          <w:u w:val="single"/>
        </w:rPr>
        <w:t>SFC Smith/ 1SG Jones</w:t>
      </w:r>
      <w:r w:rsidR="00B514C8" w:rsidRPr="001B168C">
        <w:rPr>
          <w:rFonts w:ascii="Cambria" w:hAnsi="Cambria"/>
          <w:sz w:val="21"/>
          <w:szCs w:val="21"/>
          <w:u w:val="single"/>
        </w:rPr>
        <w:t>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</w:t>
      </w:r>
      <w:r w:rsidR="001E2EDB">
        <w:rPr>
          <w:rFonts w:ascii="Cambria" w:hAnsi="Cambria"/>
          <w:sz w:val="21"/>
          <w:szCs w:val="21"/>
          <w:u w:val="single"/>
        </w:rPr>
        <w:t>JROTC LET I-IV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464"/>
        <w:gridCol w:w="2430"/>
        <w:gridCol w:w="2610"/>
        <w:gridCol w:w="2317"/>
        <w:gridCol w:w="23"/>
        <w:gridCol w:w="2543"/>
      </w:tblGrid>
      <w:tr w:rsidR="000A52CF" w:rsidRPr="001B168C" w14:paraId="54A58A02" w14:textId="77777777" w:rsidTr="00AF27BB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31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1A4105F6" w:rsidR="00633D9D" w:rsidRPr="000A52CF" w:rsidRDefault="00C33472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C33472" w:rsidRPr="006D32FE" w14:paraId="2404C781" w14:textId="77777777" w:rsidTr="00AF27BB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C33472" w:rsidRPr="006D32FE" w:rsidRDefault="00C33472" w:rsidP="00C3347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C33472" w:rsidRPr="006D32FE" w:rsidRDefault="00C33472" w:rsidP="00C3347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C33472" w:rsidRPr="006D32FE" w:rsidRDefault="00C33472" w:rsidP="00C3347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C33472" w:rsidRPr="006D32FE" w:rsidRDefault="00C33472" w:rsidP="00C3347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C33472" w:rsidRPr="006D32FE" w:rsidRDefault="00C33472" w:rsidP="00C3347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E2219" w14:textId="77777777" w:rsidR="00C33472" w:rsidRDefault="00C33472" w:rsidP="00C3347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Intro to MARCH to SUCCESS</w:t>
            </w:r>
          </w:p>
          <w:p w14:paraId="42094E0B" w14:textId="3B0A96BB" w:rsidR="00C33472" w:rsidRPr="006D32FE" w:rsidRDefault="00C33472" w:rsidP="00C3347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60AAE" w14:textId="77777777" w:rsidR="00C33472" w:rsidRPr="00AF27BB" w:rsidRDefault="00C33472" w:rsidP="00C3347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AF27B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Orientation to Service Learning </w:t>
            </w:r>
          </w:p>
          <w:p w14:paraId="50247A98" w14:textId="77777777" w:rsidR="00C33472" w:rsidRPr="00AF27BB" w:rsidRDefault="00C33472" w:rsidP="00C3347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AF27B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(U1C6L1)</w:t>
            </w:r>
          </w:p>
          <w:p w14:paraId="7A03C3D9" w14:textId="227FFAB4" w:rsidR="00C33472" w:rsidRPr="006D32FE" w:rsidRDefault="00C33472" w:rsidP="00C3347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AF27B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(p.288 – 293)</w:t>
            </w:r>
          </w:p>
        </w:tc>
        <w:tc>
          <w:tcPr>
            <w:tcW w:w="261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F2458" w14:textId="77777777" w:rsidR="00C33472" w:rsidRPr="00AF27BB" w:rsidRDefault="00C33472" w:rsidP="00C3347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AF27B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Orientation to Service Learning </w:t>
            </w:r>
          </w:p>
          <w:p w14:paraId="6D220647" w14:textId="77777777" w:rsidR="00C33472" w:rsidRPr="00AF27BB" w:rsidRDefault="00C33472" w:rsidP="00C3347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AF27B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(U1C6L1)</w:t>
            </w:r>
          </w:p>
          <w:p w14:paraId="7D7D6373" w14:textId="4D57C87B" w:rsidR="00C33472" w:rsidRPr="006D32FE" w:rsidRDefault="00C33472" w:rsidP="00C3347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 w:rsidRPr="00AF27BB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(p.288 – 293)</w:t>
            </w:r>
          </w:p>
        </w:tc>
        <w:tc>
          <w:tcPr>
            <w:tcW w:w="231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4E6C7" w14:textId="77777777" w:rsidR="00C33472" w:rsidRDefault="00C33472" w:rsidP="00C33472">
            <w:pPr>
              <w:widowControl w:val="0"/>
              <w:tabs>
                <w:tab w:val="left" w:pos="555"/>
                <w:tab w:val="center" w:pos="1239"/>
              </w:tabs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Stationary movements </w:t>
            </w:r>
          </w:p>
          <w:p w14:paraId="4E5D2A4A" w14:textId="3D6131A1" w:rsidR="00C33472" w:rsidRPr="001E2EDB" w:rsidRDefault="00C33472" w:rsidP="00C33472">
            <w:pPr>
              <w:widowControl w:val="0"/>
              <w:tabs>
                <w:tab w:val="left" w:pos="555"/>
                <w:tab w:val="center" w:pos="1239"/>
              </w:tabs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(marching)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930547" w14:textId="77777777" w:rsidR="00C33472" w:rsidRPr="00C33472" w:rsidRDefault="00C33472" w:rsidP="00C3347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</w:rPr>
            </w:pPr>
            <w:r w:rsidRPr="00C33472">
              <w:rPr>
                <w:rFonts w:ascii="Cambria" w:hAnsi="Cambria"/>
                <w:b/>
                <w:bCs/>
              </w:rPr>
              <w:t>Physical Engage</w:t>
            </w:r>
          </w:p>
          <w:p w14:paraId="672C27EE" w14:textId="6B5BA63D" w:rsidR="00C33472" w:rsidRPr="00C22FEC" w:rsidRDefault="00C33472" w:rsidP="00C33472">
            <w:pPr>
              <w:widowControl w:val="0"/>
              <w:spacing w:line="240" w:lineRule="auto"/>
              <w:jc w:val="center"/>
            </w:pPr>
            <w:r w:rsidRPr="00C33472">
              <w:rPr>
                <w:rFonts w:ascii="Cambria" w:hAnsi="Cambria"/>
                <w:b/>
                <w:bCs/>
              </w:rPr>
              <w:t>(exercise</w:t>
            </w:r>
            <w:r w:rsidRPr="00C33472">
              <w:rPr>
                <w:b/>
                <w:bCs/>
              </w:rPr>
              <w:t>)</w:t>
            </w:r>
          </w:p>
        </w:tc>
      </w:tr>
      <w:tr w:rsidR="00C33472" w:rsidRPr="006D32FE" w14:paraId="43D4F6AC" w14:textId="77777777" w:rsidTr="00AF27BB">
        <w:trPr>
          <w:trHeight w:val="196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C33472" w:rsidRPr="006D32FE" w:rsidRDefault="00C33472" w:rsidP="00C3347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C33472" w:rsidRPr="006D32FE" w:rsidRDefault="00C33472" w:rsidP="00C3347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C33472" w:rsidRPr="006D32FE" w:rsidRDefault="00C33472" w:rsidP="00C3347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C61460" w14:textId="77777777" w:rsidR="00C33472" w:rsidRPr="003803DC" w:rsidRDefault="00C33472" w:rsidP="00C33472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16"/>
                <w:szCs w:val="16"/>
              </w:rPr>
            </w:pPr>
            <w:r w:rsidRPr="003803DC">
              <w:rPr>
                <w:rFonts w:asciiTheme="minorHAnsi" w:eastAsia="Times New Roman" w:hAnsiTheme="minorHAnsi" w:cstheme="minorHAnsi"/>
                <w:sz w:val="16"/>
                <w:szCs w:val="16"/>
              </w:rPr>
              <w:t>READING: INFORMATIONAL TEXT RI.9-10.2., WRITING W.9-10.4., LANGUAGE L.9-10.1., L.9-10.2., L.9-10.4.,</w:t>
            </w:r>
          </w:p>
          <w:p w14:paraId="21CE2B9C" w14:textId="47175D8B" w:rsidR="00C33472" w:rsidRPr="003803DC" w:rsidRDefault="00C33472" w:rsidP="00C33472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16"/>
                <w:szCs w:val="16"/>
              </w:rPr>
            </w:pPr>
            <w:r w:rsidRPr="003803DC">
              <w:rPr>
                <w:rFonts w:asciiTheme="minorHAnsi" w:eastAsia="Times New Roman" w:hAnsiTheme="minorHAnsi" w:cstheme="minorHAnsi"/>
                <w:sz w:val="16"/>
                <w:szCs w:val="16"/>
              </w:rPr>
              <w:t>READING: HISTORY/SOCIAL STUDIES RH.9-10.2.</w:t>
            </w:r>
          </w:p>
        </w:tc>
        <w:tc>
          <w:tcPr>
            <w:tcW w:w="243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7A2FAE6F" w14:textId="77777777" w:rsidR="00C33472" w:rsidRPr="003803DC" w:rsidRDefault="00C33472" w:rsidP="00C33472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16"/>
                <w:szCs w:val="16"/>
              </w:rPr>
            </w:pPr>
            <w:r w:rsidRPr="003803DC">
              <w:rPr>
                <w:rFonts w:asciiTheme="minorHAnsi" w:eastAsia="Times New Roman" w:hAnsiTheme="minorHAnsi" w:cstheme="minorHAnsi"/>
                <w:sz w:val="16"/>
                <w:szCs w:val="16"/>
              </w:rPr>
              <w:t>READING: INFORMATIONAL TEXT RI.9-10.2., WRITING W.9-10.4., LANGUAGE L.9-10.1., L.9-10.2., L.9-10.4.,</w:t>
            </w:r>
          </w:p>
          <w:p w14:paraId="7D6BD0D1" w14:textId="1243C400" w:rsidR="00C33472" w:rsidRPr="003803DC" w:rsidRDefault="00C33472" w:rsidP="00C33472">
            <w:pPr>
              <w:ind w:left="723" w:hanging="720"/>
              <w:rPr>
                <w:rFonts w:asciiTheme="minorHAnsi" w:hAnsiTheme="minorHAnsi" w:cstheme="minorHAnsi"/>
                <w:sz w:val="16"/>
                <w:szCs w:val="16"/>
              </w:rPr>
            </w:pPr>
            <w:r w:rsidRPr="003803DC">
              <w:rPr>
                <w:rFonts w:asciiTheme="minorHAnsi" w:eastAsia="Times New Roman" w:hAnsiTheme="minorHAnsi" w:cstheme="minorHAnsi"/>
                <w:sz w:val="16"/>
                <w:szCs w:val="16"/>
              </w:rPr>
              <w:t>READING: HISTORY/SOCIAL STUDIES RH.9-10.2.</w:t>
            </w:r>
          </w:p>
        </w:tc>
        <w:tc>
          <w:tcPr>
            <w:tcW w:w="261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0D2C89E7" w14:textId="77777777" w:rsidR="00C33472" w:rsidRPr="003803DC" w:rsidRDefault="00C33472" w:rsidP="00C33472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16"/>
                <w:szCs w:val="16"/>
              </w:rPr>
            </w:pPr>
            <w:r w:rsidRPr="003803DC">
              <w:rPr>
                <w:rFonts w:asciiTheme="minorHAnsi" w:eastAsia="Times New Roman" w:hAnsiTheme="minorHAnsi" w:cstheme="minorHAnsi"/>
                <w:sz w:val="16"/>
                <w:szCs w:val="16"/>
              </w:rPr>
              <w:t>READING: INFORMATIONAL TEXT RI.9-10.2., WRITING W.9-10.4., LANGUAGE L.9-10.1., L.9-10.2., L.9-10.4.,</w:t>
            </w:r>
          </w:p>
          <w:p w14:paraId="2C36D744" w14:textId="00B326E2" w:rsidR="00C33472" w:rsidRPr="003803DC" w:rsidRDefault="00C33472" w:rsidP="00C33472">
            <w:pPr>
              <w:ind w:left="723" w:hanging="720"/>
              <w:rPr>
                <w:rFonts w:asciiTheme="minorHAnsi" w:hAnsiTheme="minorHAnsi" w:cstheme="minorHAnsi"/>
                <w:sz w:val="16"/>
                <w:szCs w:val="16"/>
              </w:rPr>
            </w:pPr>
            <w:r w:rsidRPr="003803DC">
              <w:rPr>
                <w:rFonts w:asciiTheme="minorHAnsi" w:eastAsia="Times New Roman" w:hAnsiTheme="minorHAnsi" w:cstheme="minorHAnsi"/>
                <w:sz w:val="16"/>
                <w:szCs w:val="16"/>
              </w:rPr>
              <w:t>READING: HISTORY/SOCIAL STUDIES RH.9-10.2.</w:t>
            </w:r>
          </w:p>
        </w:tc>
        <w:tc>
          <w:tcPr>
            <w:tcW w:w="234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77A4DA8B" w14:textId="77777777" w:rsidR="00C33472" w:rsidRPr="003803DC" w:rsidRDefault="00C33472" w:rsidP="00C33472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16"/>
                <w:szCs w:val="16"/>
              </w:rPr>
            </w:pPr>
            <w:r w:rsidRPr="003803DC">
              <w:rPr>
                <w:rFonts w:asciiTheme="minorHAnsi" w:eastAsia="Times New Roman" w:hAnsiTheme="minorHAnsi" w:cstheme="minorHAnsi"/>
                <w:sz w:val="16"/>
                <w:szCs w:val="16"/>
              </w:rPr>
              <w:t>READING: INFORMATIONAL TEXT RI.9-10.2., WRITING W.9-10.4., LANGUAGE L.9-10.1., L.9-10.2., L.9-10.4.,</w:t>
            </w:r>
          </w:p>
          <w:p w14:paraId="4EED1090" w14:textId="0A611011" w:rsidR="00C33472" w:rsidRPr="003803DC" w:rsidRDefault="00C33472" w:rsidP="00C33472">
            <w:pPr>
              <w:ind w:left="723" w:hanging="720"/>
              <w:rPr>
                <w:rFonts w:asciiTheme="minorHAnsi" w:hAnsiTheme="minorHAnsi" w:cstheme="minorHAnsi"/>
                <w:sz w:val="16"/>
                <w:szCs w:val="16"/>
              </w:rPr>
            </w:pPr>
            <w:r w:rsidRPr="003803DC">
              <w:rPr>
                <w:rFonts w:asciiTheme="minorHAnsi" w:eastAsia="Times New Roman" w:hAnsiTheme="minorHAnsi" w:cstheme="minorHAnsi"/>
                <w:sz w:val="16"/>
                <w:szCs w:val="16"/>
              </w:rPr>
              <w:t>READING: HISTORY/SOCIAL STUDIES RH.9-10.2.</w:t>
            </w:r>
          </w:p>
        </w:tc>
        <w:tc>
          <w:tcPr>
            <w:tcW w:w="254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2EC2BF27" w14:textId="77777777" w:rsidR="00C33472" w:rsidRPr="003803DC" w:rsidRDefault="00C33472" w:rsidP="00C33472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sz w:val="16"/>
                <w:szCs w:val="16"/>
              </w:rPr>
            </w:pPr>
            <w:r w:rsidRPr="003803DC">
              <w:rPr>
                <w:rFonts w:asciiTheme="minorHAnsi" w:eastAsia="Times New Roman" w:hAnsiTheme="minorHAnsi" w:cstheme="minorHAnsi"/>
                <w:sz w:val="16"/>
                <w:szCs w:val="16"/>
              </w:rPr>
              <w:t>READING: INFORMATIONAL TEXT RI.9-10.2., WRITING W.9-10.4., LANGUAGE L.9-10.1., L.9-10.2., L.9-10.4.,</w:t>
            </w:r>
          </w:p>
          <w:p w14:paraId="5BA0D33F" w14:textId="002C05F3" w:rsidR="00C33472" w:rsidRPr="003803DC" w:rsidRDefault="00C33472" w:rsidP="00C33472">
            <w:pPr>
              <w:ind w:left="723" w:hanging="720"/>
              <w:rPr>
                <w:rFonts w:asciiTheme="minorHAnsi" w:hAnsiTheme="minorHAnsi" w:cstheme="minorHAnsi"/>
                <w:sz w:val="16"/>
                <w:szCs w:val="16"/>
              </w:rPr>
            </w:pPr>
            <w:r w:rsidRPr="003803DC">
              <w:rPr>
                <w:rFonts w:asciiTheme="minorHAnsi" w:eastAsia="Times New Roman" w:hAnsiTheme="minorHAnsi" w:cstheme="minorHAnsi"/>
                <w:sz w:val="16"/>
                <w:szCs w:val="16"/>
              </w:rPr>
              <w:t>READING: HISTORY/SOCIAL STUDIES RH.9-10.2.</w:t>
            </w:r>
          </w:p>
        </w:tc>
      </w:tr>
      <w:tr w:rsidR="00C33472" w:rsidRPr="006D32FE" w14:paraId="17DA884E" w14:textId="77777777" w:rsidTr="00AF27BB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C33472" w:rsidRPr="006D32FE" w:rsidRDefault="00C33472" w:rsidP="00C3347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C33472" w:rsidRDefault="00C33472" w:rsidP="00C3347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C33472" w:rsidRDefault="00C33472" w:rsidP="00C3347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C33472" w:rsidRDefault="00C33472" w:rsidP="00C3347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C33472" w:rsidRPr="002E64B6" w:rsidRDefault="00C33472" w:rsidP="00C3347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C33472" w:rsidRPr="006D32FE" w:rsidRDefault="00C33472" w:rsidP="00C3347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C33472" w:rsidRPr="002E64B6" w:rsidRDefault="00C33472" w:rsidP="00C3347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C33472" w:rsidRPr="006D32FE" w:rsidRDefault="00C33472" w:rsidP="00C3347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C33472" w:rsidRPr="006D32FE" w:rsidRDefault="00C33472" w:rsidP="00C3347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C33472" w:rsidRPr="006D32FE" w:rsidRDefault="00C33472" w:rsidP="00C33472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46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5B01A" w14:textId="3A9EFB96" w:rsidR="00C33472" w:rsidRDefault="00C33472" w:rsidP="00C33472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300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AF27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 CAN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distinguish between service learning and community service</w:t>
            </w:r>
          </w:p>
          <w:p w14:paraId="01D8BB28" w14:textId="66602258" w:rsidR="00C33472" w:rsidRPr="003A53B5" w:rsidRDefault="00C33472" w:rsidP="00C33472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300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AF27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 CA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explain how service learning project relate to Cadet learning in the classroom</w:t>
            </w:r>
          </w:p>
        </w:tc>
        <w:tc>
          <w:tcPr>
            <w:tcW w:w="243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26D28" w14:textId="77777777" w:rsidR="00C33472" w:rsidRDefault="00C33472" w:rsidP="00C33472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AF27B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 WILL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compare the types of service opportunities within your community</w:t>
            </w:r>
          </w:p>
          <w:p w14:paraId="2A09EB96" w14:textId="77777777" w:rsidR="00C33472" w:rsidRPr="00AF27BB" w:rsidRDefault="00C33472" w:rsidP="00C33472">
            <w:pPr>
              <w:pStyle w:val="ListParagraph"/>
              <w:widowControl w:val="0"/>
              <w:spacing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FA12DCD" w14:textId="77777777" w:rsidR="00C33472" w:rsidRDefault="00C33472" w:rsidP="00C33472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I WILL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identify the benefits of serving others within a community </w:t>
            </w:r>
          </w:p>
          <w:p w14:paraId="65670935" w14:textId="77777777" w:rsidR="00C33472" w:rsidRPr="00AF27BB" w:rsidRDefault="00C33472" w:rsidP="00C33472">
            <w:pPr>
              <w:pStyle w:val="List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EDCF9AA" w14:textId="237BCFAA" w:rsidR="00C33472" w:rsidRPr="00AF27BB" w:rsidRDefault="00C33472" w:rsidP="00C33472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AF27B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 WILL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define key words: community service, learning log, orientation, reflection, service learning</w:t>
            </w:r>
          </w:p>
        </w:tc>
        <w:tc>
          <w:tcPr>
            <w:tcW w:w="2610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24AF9" w14:textId="77777777" w:rsidR="00C33472" w:rsidRDefault="00C33472" w:rsidP="00C33472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300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AF27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 CAN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distinguish between service learning and community service</w:t>
            </w:r>
          </w:p>
          <w:p w14:paraId="71C5F15C" w14:textId="32AE59A7" w:rsidR="00C33472" w:rsidRPr="00AF27BB" w:rsidRDefault="00C33472" w:rsidP="00C33472">
            <w:pPr>
              <w:pStyle w:val="ListParagraph"/>
              <w:ind w:left="360"/>
              <w:rPr>
                <w:rFonts w:ascii="Cambria" w:hAnsi="Cambria"/>
                <w:sz w:val="20"/>
                <w:szCs w:val="20"/>
              </w:rPr>
            </w:pPr>
          </w:p>
          <w:p w14:paraId="5D23F95C" w14:textId="1E16F51C" w:rsidR="00C33472" w:rsidRPr="00AF27BB" w:rsidRDefault="00C33472" w:rsidP="00C33472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  <w:sz w:val="20"/>
                <w:szCs w:val="20"/>
              </w:rPr>
            </w:pPr>
            <w:r w:rsidRPr="00AF27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 CAN</w:t>
            </w:r>
            <w:r w:rsidRPr="00AF27BB">
              <w:rPr>
                <w:rFonts w:asciiTheme="minorHAnsi" w:hAnsiTheme="minorHAnsi" w:cstheme="minorHAnsi"/>
                <w:sz w:val="20"/>
                <w:szCs w:val="20"/>
              </w:rPr>
              <w:t xml:space="preserve"> explain how service learning project relate to Cadet learning in the classroom</w:t>
            </w:r>
          </w:p>
        </w:tc>
        <w:tc>
          <w:tcPr>
            <w:tcW w:w="2317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9C8C8" w14:textId="77777777" w:rsidR="00C33472" w:rsidRDefault="00C33472" w:rsidP="00C33472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AF27B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 WILL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compare the types of service opportunities within your community</w:t>
            </w:r>
          </w:p>
          <w:p w14:paraId="6528971E" w14:textId="77777777" w:rsidR="00C33472" w:rsidRPr="00AF27BB" w:rsidRDefault="00C33472" w:rsidP="00C33472">
            <w:pPr>
              <w:pStyle w:val="ListParagraph"/>
              <w:widowControl w:val="0"/>
              <w:spacing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13A3A7B" w14:textId="77777777" w:rsidR="00C33472" w:rsidRDefault="00C33472" w:rsidP="00C33472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I WILL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identify the benefits of serving others within a community </w:t>
            </w:r>
          </w:p>
          <w:p w14:paraId="11E25FB2" w14:textId="77777777" w:rsidR="00C33472" w:rsidRPr="00AF27BB" w:rsidRDefault="00C33472" w:rsidP="00C33472">
            <w:pPr>
              <w:pStyle w:val="List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F3791F1" w14:textId="347DEF6E" w:rsidR="00C33472" w:rsidRPr="00AF27BB" w:rsidRDefault="00C33472" w:rsidP="00C33472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  <w:sz w:val="20"/>
                <w:szCs w:val="20"/>
              </w:rPr>
            </w:pPr>
            <w:r w:rsidRPr="00AF27B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 WILL</w:t>
            </w:r>
            <w:r w:rsidRPr="00AF27BB">
              <w:rPr>
                <w:rFonts w:asciiTheme="minorHAnsi" w:hAnsiTheme="minorHAnsi" w:cstheme="minorHAnsi"/>
                <w:sz w:val="18"/>
                <w:szCs w:val="18"/>
              </w:rPr>
              <w:t xml:space="preserve"> define key words: community service, learning log, orientation, reflection, service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43B64634" w:rsidR="00C33472" w:rsidRPr="002E0CB1" w:rsidRDefault="002E0CB1" w:rsidP="002E0CB1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I can participate in physical activities that benefit 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284"/>
        <w:gridCol w:w="2409"/>
        <w:gridCol w:w="2449"/>
        <w:gridCol w:w="2679"/>
        <w:gridCol w:w="2566"/>
      </w:tblGrid>
      <w:tr w:rsidR="00865CE8" w:rsidRPr="006D32FE" w14:paraId="41807183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8EB7F" w14:textId="77777777" w:rsidR="004D673A" w:rsidRDefault="00284991" w:rsidP="004B747B">
            <w:pPr>
              <w:widowControl w:val="0"/>
              <w:spacing w:line="240" w:lineRule="auto"/>
              <w:rPr>
                <w:rFonts w:ascii="Cambria" w:hAnsi="Cambria"/>
                <w:b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FF0000"/>
                <w:sz w:val="20"/>
                <w:szCs w:val="20"/>
              </w:rPr>
              <w:t xml:space="preserve">What is ASVAB used </w:t>
            </w:r>
          </w:p>
          <w:p w14:paraId="4237060C" w14:textId="77777777" w:rsidR="00284991" w:rsidRDefault="00284991" w:rsidP="004B747B">
            <w:pPr>
              <w:widowControl w:val="0"/>
              <w:spacing w:line="240" w:lineRule="auto"/>
              <w:rPr>
                <w:rFonts w:ascii="Cambria" w:hAnsi="Cambria"/>
                <w:b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FF0000"/>
                <w:sz w:val="20"/>
                <w:szCs w:val="20"/>
              </w:rPr>
              <w:t xml:space="preserve">For in the military </w:t>
            </w:r>
          </w:p>
          <w:p w14:paraId="48A7085D" w14:textId="41CF77D3" w:rsidR="00284991" w:rsidRPr="004B747B" w:rsidRDefault="00284991" w:rsidP="004B747B">
            <w:pPr>
              <w:widowControl w:val="0"/>
              <w:spacing w:line="240" w:lineRule="auto"/>
              <w:rPr>
                <w:rFonts w:ascii="Cambria" w:hAnsi="Cambria"/>
                <w:b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FF0000"/>
                <w:sz w:val="20"/>
                <w:szCs w:val="20"/>
              </w:rPr>
              <w:t>Services?</w:t>
            </w: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24C29A04" w:rsidR="004D673A" w:rsidRPr="004B747B" w:rsidRDefault="004B747B" w:rsidP="004B747B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b/>
                <w:sz w:val="20"/>
                <w:szCs w:val="20"/>
              </w:rPr>
            </w:pPr>
            <w:r w:rsidRPr="004B747B">
              <w:rPr>
                <w:rFonts w:ascii="Aptos" w:hAnsi="Aptos"/>
                <w:bCs/>
                <w:iCs/>
                <w:color w:val="000000" w:themeColor="text1"/>
                <w:sz w:val="20"/>
                <w:szCs w:val="20"/>
              </w:rPr>
              <w:t>Create a word wall of three letters, relating to the “</w:t>
            </w:r>
            <w:r w:rsidRPr="004B747B">
              <w:rPr>
                <w:rFonts w:ascii="Aptos" w:hAnsi="Aptos"/>
                <w:b/>
                <w:iCs/>
                <w:color w:val="000000" w:themeColor="text1"/>
                <w:sz w:val="20"/>
                <w:szCs w:val="20"/>
              </w:rPr>
              <w:t>Orientation of Service Learning</w:t>
            </w:r>
            <w:r w:rsidRPr="004B747B">
              <w:rPr>
                <w:rFonts w:ascii="Aptos" w:hAnsi="Aptos"/>
                <w:bCs/>
                <w:iCs/>
                <w:color w:val="000000" w:themeColor="text1"/>
                <w:sz w:val="20"/>
                <w:szCs w:val="20"/>
              </w:rPr>
              <w:t>”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B6658" w14:textId="77777777" w:rsidR="00C33472" w:rsidRPr="00104477" w:rsidRDefault="00C33472" w:rsidP="00C33472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Aptos" w:hAnsi="Aptos" w:cstheme="minorHAnsi"/>
                <w:bCs/>
                <w:iCs/>
                <w:color w:val="000000" w:themeColor="text1"/>
              </w:rPr>
            </w:pPr>
            <w:r w:rsidRPr="00104477">
              <w:rPr>
                <w:rFonts w:ascii="Aptos" w:hAnsi="Aptos" w:cstheme="minorHAnsi"/>
                <w:bCs/>
                <w:iCs/>
                <w:color w:val="000000" w:themeColor="text1"/>
              </w:rPr>
              <w:t xml:space="preserve">I service for length, when I pivot I have strength, what am I? </w:t>
            </w:r>
          </w:p>
          <w:p w14:paraId="42589212" w14:textId="37B233D5" w:rsidR="004D673A" w:rsidRPr="006D32FE" w:rsidRDefault="00C33472" w:rsidP="00C3347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617E8">
              <w:rPr>
                <w:rFonts w:ascii="Cambria" w:hAnsi="Cambria"/>
                <w:b/>
                <w:iCs/>
                <w:color w:val="000000" w:themeColor="text1"/>
              </w:rPr>
              <w:t>CLUE: (</w:t>
            </w:r>
            <w:r w:rsidRPr="006617E8">
              <w:rPr>
                <w:rFonts w:ascii="Cambria" w:hAnsi="Cambria"/>
                <w:bCs/>
                <w:iCs/>
                <w:color w:val="000000" w:themeColor="text1"/>
              </w:rPr>
              <w:t>enter</w:t>
            </w:r>
            <w:r w:rsidRPr="006617E8">
              <w:rPr>
                <w:rFonts w:ascii="Cambria" w:hAnsi="Cambria"/>
                <w:b/>
                <w:iCs/>
                <w:color w:val="000000" w:themeColor="text1"/>
              </w:rPr>
              <w:t>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7C140" w14:textId="77777777" w:rsidR="00C33472" w:rsidRDefault="00C33472" w:rsidP="00C33472">
            <w:pPr>
              <w:pStyle w:val="ListParagraph"/>
              <w:widowControl w:val="0"/>
              <w:numPr>
                <w:ilvl w:val="0"/>
                <w:numId w:val="12"/>
              </w:numPr>
              <w:spacing w:line="240" w:lineRule="auto"/>
              <w:rPr>
                <w:rFonts w:ascii="Aptos" w:hAnsi="Aptos"/>
                <w:bCs/>
                <w:iCs/>
                <w:color w:val="000000" w:themeColor="text1"/>
                <w:sz w:val="20"/>
                <w:szCs w:val="20"/>
              </w:rPr>
            </w:pPr>
            <w:r w:rsidRPr="00EF2F40">
              <w:rPr>
                <w:rFonts w:ascii="Aptos" w:hAnsi="Aptos"/>
                <w:bCs/>
                <w:iCs/>
                <w:color w:val="000000" w:themeColor="text1"/>
                <w:sz w:val="20"/>
                <w:szCs w:val="20"/>
              </w:rPr>
              <w:t xml:space="preserve">How can serving others make you a </w:t>
            </w:r>
            <w:r w:rsidRPr="009C7052">
              <w:rPr>
                <w:rFonts w:ascii="Aptos" w:hAnsi="Aptos"/>
                <w:b/>
                <w:iCs/>
                <w:color w:val="000000" w:themeColor="text1"/>
                <w:sz w:val="20"/>
                <w:szCs w:val="20"/>
              </w:rPr>
              <w:t>worse</w:t>
            </w:r>
            <w:r w:rsidRPr="00EF2F40">
              <w:rPr>
                <w:rFonts w:ascii="Aptos" w:hAnsi="Aptos"/>
                <w:bCs/>
                <w:iCs/>
                <w:color w:val="000000" w:themeColor="text1"/>
                <w:sz w:val="20"/>
                <w:szCs w:val="20"/>
              </w:rPr>
              <w:t xml:space="preserve"> leader?</w:t>
            </w:r>
          </w:p>
          <w:p w14:paraId="349D603C" w14:textId="77777777" w:rsidR="00C33472" w:rsidRDefault="00C33472" w:rsidP="00C33472">
            <w:pPr>
              <w:pStyle w:val="ListParagraph"/>
              <w:widowControl w:val="0"/>
              <w:spacing w:line="240" w:lineRule="auto"/>
              <w:ind w:left="360"/>
              <w:rPr>
                <w:rFonts w:ascii="Aptos" w:hAnsi="Aptos"/>
                <w:bCs/>
                <w:iCs/>
                <w:color w:val="000000" w:themeColor="text1"/>
                <w:sz w:val="20"/>
                <w:szCs w:val="20"/>
              </w:rPr>
            </w:pPr>
          </w:p>
          <w:p w14:paraId="5AE8A5D0" w14:textId="1481A92D" w:rsidR="004D673A" w:rsidRPr="00C33472" w:rsidRDefault="00C33472" w:rsidP="00C33472">
            <w:pPr>
              <w:pStyle w:val="ListParagraph"/>
              <w:widowControl w:val="0"/>
              <w:numPr>
                <w:ilvl w:val="0"/>
                <w:numId w:val="12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C33472">
              <w:rPr>
                <w:rFonts w:ascii="Aptos" w:hAnsi="Aptos"/>
                <w:bCs/>
                <w:iCs/>
                <w:color w:val="000000" w:themeColor="text1"/>
                <w:sz w:val="20"/>
                <w:szCs w:val="20"/>
              </w:rPr>
              <w:t xml:space="preserve">What’s </w:t>
            </w:r>
            <w:r w:rsidRPr="00C33472">
              <w:rPr>
                <w:rFonts w:ascii="Aptos" w:hAnsi="Aptos"/>
                <w:b/>
                <w:iCs/>
                <w:color w:val="000000" w:themeColor="text1"/>
                <w:sz w:val="20"/>
                <w:szCs w:val="20"/>
              </w:rPr>
              <w:t xml:space="preserve">worst </w:t>
            </w:r>
            <w:r w:rsidRPr="00C33472">
              <w:rPr>
                <w:rFonts w:ascii="Aptos" w:hAnsi="Aptos"/>
                <w:bCs/>
                <w:iCs/>
                <w:color w:val="000000" w:themeColor="text1"/>
                <w:sz w:val="20"/>
                <w:szCs w:val="20"/>
              </w:rPr>
              <w:t>than being a leader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3652C" w14:textId="77777777" w:rsidR="004D673A" w:rsidRDefault="00C33472" w:rsidP="00C33472">
            <w:pPr>
              <w:pStyle w:val="ListParagraph"/>
              <w:widowControl w:val="0"/>
              <w:numPr>
                <w:ilvl w:val="0"/>
                <w:numId w:val="12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hysical activity is cousins with improved academic support</w:t>
            </w:r>
          </w:p>
          <w:p w14:paraId="3F26E2E5" w14:textId="77777777" w:rsidR="00E16E4A" w:rsidRPr="00E16E4A" w:rsidRDefault="00E16E4A" w:rsidP="00E16E4A">
            <w:pPr>
              <w:pStyle w:val="ListParagraph"/>
              <w:widowControl w:val="0"/>
              <w:numPr>
                <w:ilvl w:val="0"/>
                <w:numId w:val="13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E16E4A">
              <w:rPr>
                <w:rFonts w:ascii="Cambria" w:hAnsi="Cambria"/>
                <w:b/>
                <w:bCs/>
                <w:sz w:val="20"/>
                <w:szCs w:val="20"/>
              </w:rPr>
              <w:t xml:space="preserve">True </w:t>
            </w:r>
          </w:p>
          <w:p w14:paraId="375E64E8" w14:textId="77777777" w:rsidR="00E16E4A" w:rsidRPr="00E16E4A" w:rsidRDefault="00E16E4A" w:rsidP="00E16E4A">
            <w:pPr>
              <w:pStyle w:val="ListParagraph"/>
              <w:widowControl w:val="0"/>
              <w:numPr>
                <w:ilvl w:val="0"/>
                <w:numId w:val="13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E16E4A">
              <w:rPr>
                <w:rFonts w:ascii="Cambria" w:hAnsi="Cambria"/>
                <w:b/>
                <w:bCs/>
                <w:sz w:val="20"/>
                <w:szCs w:val="20"/>
              </w:rPr>
              <w:t>False</w:t>
            </w:r>
          </w:p>
          <w:p w14:paraId="5A39C339" w14:textId="77777777" w:rsidR="00E16E4A" w:rsidRPr="00E16E4A" w:rsidRDefault="00E16E4A" w:rsidP="00E16E4A">
            <w:pPr>
              <w:pStyle w:val="ListParagraph"/>
              <w:widowControl w:val="0"/>
              <w:numPr>
                <w:ilvl w:val="0"/>
                <w:numId w:val="13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E16E4A">
              <w:rPr>
                <w:rFonts w:ascii="Cambria" w:hAnsi="Cambria"/>
                <w:b/>
                <w:bCs/>
                <w:sz w:val="20"/>
                <w:szCs w:val="20"/>
              </w:rPr>
              <w:t>Both</w:t>
            </w:r>
          </w:p>
          <w:p w14:paraId="2A2DFE45" w14:textId="1E15D1ED" w:rsidR="00E16E4A" w:rsidRPr="00E16E4A" w:rsidRDefault="00E16E4A" w:rsidP="00E16E4A">
            <w:pPr>
              <w:pStyle w:val="ListParagraph"/>
              <w:widowControl w:val="0"/>
              <w:numPr>
                <w:ilvl w:val="0"/>
                <w:numId w:val="13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E16E4A">
              <w:rPr>
                <w:rFonts w:ascii="Cambria" w:hAnsi="Cambria"/>
                <w:b/>
                <w:bCs/>
                <w:sz w:val="20"/>
                <w:szCs w:val="20"/>
              </w:rPr>
              <w:t>Neither</w:t>
            </w:r>
          </w:p>
        </w:tc>
      </w:tr>
      <w:tr w:rsidR="00A410A7" w:rsidRPr="006D32FE" w14:paraId="371DE99B" w14:textId="77777777" w:rsidTr="00F731DE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B74DD" w14:textId="77777777" w:rsidR="00284991" w:rsidRDefault="00284991" w:rsidP="00284991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o Now (</w:t>
            </w:r>
            <w:r w:rsidRPr="004B747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- 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67C22A8C" w14:textId="1397AAE1" w:rsidR="00284991" w:rsidRPr="00284991" w:rsidRDefault="00284991" w:rsidP="0041388A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284991">
              <w:rPr>
                <w:rFonts w:ascii="Cambria" w:hAnsi="Cambria"/>
                <w:color w:val="000000" w:themeColor="text1"/>
                <w:sz w:val="20"/>
                <w:szCs w:val="20"/>
              </w:rPr>
              <w:t>Log in March to Success take the assessment test.</w:t>
            </w:r>
          </w:p>
          <w:p w14:paraId="739E54AE" w14:textId="0B0D4F87" w:rsidR="00A55965" w:rsidRPr="00A55965" w:rsidRDefault="00A55965" w:rsidP="00284991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190A0" w14:textId="77777777" w:rsidR="00A410A7" w:rsidRDefault="004B747B" w:rsidP="004B747B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o Now (</w:t>
            </w:r>
            <w:r w:rsidRPr="004B747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- 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14C56775" w14:textId="77777777" w:rsidR="004B747B" w:rsidRDefault="004B747B" w:rsidP="004B747B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ntro (</w:t>
            </w:r>
            <w:r w:rsidRPr="004B747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hat are your ways of making a difference in a community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50E20B79" w14:textId="77777777" w:rsidR="004B747B" w:rsidRDefault="004B747B" w:rsidP="004B747B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Bingo </w:t>
            </w:r>
          </w:p>
          <w:p w14:paraId="7BE7491F" w14:textId="77777777" w:rsidR="004B747B" w:rsidRDefault="004B747B" w:rsidP="004B747B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ompare and contrast</w:t>
            </w:r>
          </w:p>
          <w:p w14:paraId="1A7B18FB" w14:textId="77777777" w:rsidR="004B747B" w:rsidRDefault="004B747B" w:rsidP="004B747B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earning activity (</w:t>
            </w:r>
            <w:r w:rsidRPr="004B747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aders choice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1C239970" w14:textId="3961DEB5" w:rsidR="004B747B" w:rsidRPr="00F731DE" w:rsidRDefault="004B747B" w:rsidP="004B747B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4B747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Mathematical formula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) based on service learning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BD4F8" w14:textId="77777777" w:rsidR="003803DC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o Now (</w:t>
            </w:r>
            <w:r w:rsidRPr="004B747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- 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2525F341" w14:textId="77777777" w:rsidR="003803DC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ntro (</w:t>
            </w:r>
            <w:r w:rsidRPr="004B747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hat are your ways of making a difference in a community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3BF1D131" w14:textId="77777777" w:rsidR="003803DC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Bingo </w:t>
            </w:r>
          </w:p>
          <w:p w14:paraId="46F310B4" w14:textId="77777777" w:rsidR="003803DC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ompare and contrast</w:t>
            </w:r>
          </w:p>
          <w:p w14:paraId="75D4A34D" w14:textId="2C03B79A" w:rsidR="003803DC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Learning activity </w:t>
            </w:r>
          </w:p>
          <w:p w14:paraId="25A76663" w14:textId="0467BAA5" w:rsidR="003803DC" w:rsidRPr="002E0CB1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ercise 1 What is Service Learning</w:t>
            </w:r>
          </w:p>
          <w:p w14:paraId="1CC22BD7" w14:textId="7EC2B38F" w:rsidR="00A410A7" w:rsidRPr="002E0CB1" w:rsidRDefault="00A410A7" w:rsidP="003803D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9F032" w14:textId="77777777" w:rsidR="003803DC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o Now (</w:t>
            </w:r>
            <w:r w:rsidRPr="004B747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- 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5DE097E4" w14:textId="77777777" w:rsidR="003803DC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ntro (</w:t>
            </w:r>
            <w:r w:rsidRPr="004B747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hat are your ways of making a difference in a community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0C2FDBA0" w14:textId="77777777" w:rsidR="003803DC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Bingo </w:t>
            </w:r>
          </w:p>
          <w:p w14:paraId="23093BC7" w14:textId="77777777" w:rsidR="003803DC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ompare and contrast</w:t>
            </w:r>
          </w:p>
          <w:p w14:paraId="60189BE3" w14:textId="45235CB4" w:rsidR="00A410A7" w:rsidRPr="006D32FE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Group Activity (Cadets will brainstorm on potential service learning projects that would benefit the communit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20F33" w14:textId="77777777" w:rsidR="003803DC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o Now (</w:t>
            </w:r>
            <w:r w:rsidRPr="004B747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- 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406DD5DE" w14:textId="77777777" w:rsidR="003803DC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ntro (</w:t>
            </w:r>
            <w:r w:rsidRPr="004B747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hat are your ways of making a difference in a community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50B28448" w14:textId="77777777" w:rsidR="003803DC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Bingo </w:t>
            </w:r>
          </w:p>
          <w:p w14:paraId="6B89A7CE" w14:textId="77777777" w:rsidR="003803DC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ompare and contrast</w:t>
            </w:r>
          </w:p>
          <w:p w14:paraId="1AF76806" w14:textId="77777777" w:rsidR="003803DC" w:rsidRDefault="003803DC" w:rsidP="003803DC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Learning activity (</w:t>
            </w:r>
            <w:r w:rsidRPr="004B747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aders choice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  <w:p w14:paraId="2B2149EE" w14:textId="205E6E19" w:rsidR="00A410A7" w:rsidRPr="00E90284" w:rsidRDefault="003803DC" w:rsidP="003803D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4B747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Mathematical formula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) based on service learning</w:t>
            </w:r>
          </w:p>
        </w:tc>
      </w:tr>
      <w:tr w:rsidR="0079769C" w:rsidRPr="006D32FE" w14:paraId="23531563" w14:textId="77777777" w:rsidTr="00F731D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79769C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79769C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79769C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358870D8" w:rsidR="0079769C" w:rsidRPr="00906657" w:rsidRDefault="00BF503A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JROTC</w:t>
            </w:r>
            <w:r w:rsidR="0079769C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:</w:t>
            </w:r>
            <w:r w:rsidR="0079769C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79769C" w:rsidRPr="00906657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79769C" w:rsidRPr="006D32FE" w:rsidRDefault="0079769C" w:rsidP="0079769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513108" w14:textId="77777777" w:rsidR="0079769C" w:rsidRDefault="00284991" w:rsidP="007976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to navigate March to Success?</w:t>
            </w:r>
          </w:p>
          <w:p w14:paraId="6B11BC4B" w14:textId="77777777" w:rsidR="00284991" w:rsidRDefault="00284991" w:rsidP="007976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A6F2E9F" w14:textId="5BBC8170" w:rsidR="00284991" w:rsidRPr="00DA56A7" w:rsidRDefault="00284991" w:rsidP="007976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BB26FF" w14:textId="06DE24F0" w:rsidR="0079769C" w:rsidRDefault="004B747B" w:rsidP="004B747B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ntroduction (</w:t>
            </w:r>
            <w:r w:rsidRPr="004B747B">
              <w:rPr>
                <w:rFonts w:ascii="Cambria" w:hAnsi="Cambria"/>
                <w:b/>
                <w:bCs/>
                <w:sz w:val="20"/>
                <w:szCs w:val="20"/>
              </w:rPr>
              <w:t>Brainstorm</w:t>
            </w:r>
            <w:r>
              <w:rPr>
                <w:rFonts w:ascii="Cambria" w:hAnsi="Cambria"/>
                <w:sz w:val="20"/>
                <w:szCs w:val="20"/>
              </w:rPr>
              <w:t>) a</w:t>
            </w:r>
            <w:r w:rsidR="002C5835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list of community service activities that you and others in your class have been involved in</w:t>
            </w:r>
          </w:p>
          <w:p w14:paraId="26121D9E" w14:textId="77777777" w:rsidR="004B747B" w:rsidRDefault="004B747B" w:rsidP="004B747B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66B0D1F1" w14:textId="77777777" w:rsidR="004B747B" w:rsidRPr="002C5835" w:rsidRDefault="002C5835" w:rsidP="002C5835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C5835">
              <w:rPr>
                <w:rFonts w:ascii="Cambria" w:hAnsi="Cambria"/>
                <w:b/>
                <w:bCs/>
                <w:sz w:val="20"/>
                <w:szCs w:val="20"/>
              </w:rPr>
              <w:t xml:space="preserve">Share, Pair, Think: </w:t>
            </w:r>
          </w:p>
          <w:p w14:paraId="765C823E" w14:textId="0E5B080C" w:rsidR="002C5835" w:rsidRPr="006D32FE" w:rsidRDefault="002C5835" w:rsidP="002C5835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ave cadets share out colorant aspects that relates to </w:t>
            </w:r>
            <w:r w:rsidRPr="002C5835">
              <w:rPr>
                <w:rFonts w:ascii="Cambria" w:hAnsi="Cambria"/>
                <w:b/>
                <w:bCs/>
                <w:sz w:val="20"/>
                <w:szCs w:val="20"/>
              </w:rPr>
              <w:t>service learning communit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B38F4" w14:textId="77777777" w:rsidR="0079769C" w:rsidRDefault="003803DC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efine key words:  </w:t>
            </w:r>
          </w:p>
          <w:p w14:paraId="5C81BE89" w14:textId="77777777" w:rsidR="003803DC" w:rsidRDefault="003803DC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munity Service</w:t>
            </w:r>
          </w:p>
          <w:p w14:paraId="1F6E503C" w14:textId="77777777" w:rsidR="003803DC" w:rsidRDefault="003803DC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earning Log</w:t>
            </w:r>
          </w:p>
          <w:p w14:paraId="2355EAD5" w14:textId="77777777" w:rsidR="003803DC" w:rsidRDefault="003803DC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Orientation</w:t>
            </w:r>
          </w:p>
          <w:p w14:paraId="55FD87B9" w14:textId="2CD47393" w:rsidR="003803DC" w:rsidRPr="006D32FE" w:rsidRDefault="003803DC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flection Service Lear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0BC69BA8" w:rsidR="0079769C" w:rsidRPr="006D32FE" w:rsidRDefault="003803DC" w:rsidP="007976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xplain how service learning projects relate to Cadet learning in the classroo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D4AF6" w14:textId="5856CABA" w:rsidR="0079769C" w:rsidRDefault="003803DC" w:rsidP="007976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efine key words:</w:t>
            </w:r>
          </w:p>
          <w:p w14:paraId="14AC14D2" w14:textId="60A62287" w:rsidR="003803DC" w:rsidRDefault="003803DC" w:rsidP="007976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107188D" w14:textId="0A2BA6B0" w:rsidR="003803DC" w:rsidRDefault="003803DC" w:rsidP="007976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erobic exercise, anaerobic exercise, cross-training, metabolism, muscle strength, muscle endurance, physical fitness.</w:t>
            </w:r>
          </w:p>
          <w:p w14:paraId="2E8129E0" w14:textId="77777777" w:rsidR="003803DC" w:rsidRDefault="003803DC" w:rsidP="007976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A5CB7A0" w14:textId="77777777" w:rsidR="003803DC" w:rsidRDefault="003803DC" w:rsidP="007976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07747CB" w14:textId="77777777" w:rsidR="003803DC" w:rsidRDefault="003803DC" w:rsidP="007976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301F2A6" w14:textId="77777777" w:rsidR="003803DC" w:rsidRDefault="003803DC" w:rsidP="007976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8A88068" w14:textId="2EBC908B" w:rsidR="003803DC" w:rsidRPr="006D32FE" w:rsidRDefault="003803DC" w:rsidP="007976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DE3C05" w:rsidRPr="006D32FE" w14:paraId="31E3260D" w14:textId="77777777" w:rsidTr="00F731D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DE3C05" w:rsidRPr="006D32FE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DE3C05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DE3C05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DE3C05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E3C05" w:rsidRPr="00906657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DE3C05" w:rsidRPr="006D32FE" w:rsidRDefault="00DE3C05" w:rsidP="00DE3C05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5A5C06DF" w:rsidR="00DE3C05" w:rsidRPr="00DA56A7" w:rsidRDefault="00284991" w:rsidP="00DE3C0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Orientation to each session of </w:t>
            </w:r>
            <w:bookmarkStart w:id="1" w:name="_GoBack"/>
            <w:bookmarkEnd w:id="1"/>
            <w:r>
              <w:rPr>
                <w:rFonts w:ascii="Cambria" w:hAnsi="Cambria"/>
                <w:sz w:val="20"/>
                <w:szCs w:val="20"/>
              </w:rPr>
              <w:t>the test.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5191D" w14:textId="77777777" w:rsidR="00DE3C05" w:rsidRDefault="00DE3C05" w:rsidP="00DE3C05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read in pairs pages 2</w:t>
            </w:r>
            <w:r w:rsidR="002C5835">
              <w:rPr>
                <w:rFonts w:ascii="Cambria" w:hAnsi="Cambria"/>
                <w:sz w:val="20"/>
                <w:szCs w:val="20"/>
              </w:rPr>
              <w:t xml:space="preserve">.88 to 2.93 and complete service learning </w:t>
            </w:r>
            <w:r w:rsidR="002C5835" w:rsidRPr="002C5835">
              <w:rPr>
                <w:rFonts w:ascii="Cambria" w:hAnsi="Cambria"/>
                <w:b/>
                <w:bCs/>
                <w:sz w:val="20"/>
                <w:szCs w:val="20"/>
              </w:rPr>
              <w:t>(Scenario Activities)</w:t>
            </w:r>
            <w:r w:rsidR="002C5835">
              <w:rPr>
                <w:rFonts w:ascii="Cambria" w:hAnsi="Cambria"/>
                <w:sz w:val="20"/>
                <w:szCs w:val="20"/>
              </w:rPr>
              <w:t>.</w:t>
            </w:r>
          </w:p>
          <w:p w14:paraId="278EA3A8" w14:textId="77777777" w:rsidR="002C5835" w:rsidRDefault="002C5835" w:rsidP="002C5835">
            <w:pPr>
              <w:pStyle w:val="paragraph"/>
              <w:numPr>
                <w:ilvl w:val="0"/>
                <w:numId w:val="6"/>
              </w:numPr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determine the following:</w:t>
            </w:r>
          </w:p>
          <w:p w14:paraId="462A6B37" w14:textId="77777777" w:rsidR="002C5835" w:rsidRDefault="002C5835" w:rsidP="002C5835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5501745F" w14:textId="77777777" w:rsidR="002C5835" w:rsidRDefault="002C5835" w:rsidP="002C5835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What </w:t>
            </w:r>
            <w:r w:rsidRPr="002C5835">
              <w:rPr>
                <w:rFonts w:ascii="Cambria" w:hAnsi="Cambria"/>
                <w:b/>
                <w:bCs/>
                <w:sz w:val="20"/>
                <w:szCs w:val="20"/>
              </w:rPr>
              <w:t>service learning</w:t>
            </w:r>
            <w:r>
              <w:rPr>
                <w:rFonts w:ascii="Cambria" w:hAnsi="Cambria"/>
                <w:sz w:val="20"/>
                <w:szCs w:val="20"/>
              </w:rPr>
              <w:t xml:space="preserve"> components were included? </w:t>
            </w:r>
          </w:p>
          <w:p w14:paraId="5605A3F7" w14:textId="77777777" w:rsidR="002C5835" w:rsidRDefault="002C5835" w:rsidP="002C5835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50CED0AC" w14:textId="06BF72AB" w:rsidR="002C5835" w:rsidRPr="002C5835" w:rsidRDefault="002C5835" w:rsidP="002C5835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ow does this project relate to the </w:t>
            </w:r>
            <w:r w:rsidRPr="002C5835">
              <w:rPr>
                <w:rFonts w:ascii="Cambria" w:hAnsi="Cambria"/>
                <w:b/>
                <w:bCs/>
                <w:sz w:val="20"/>
                <w:szCs w:val="20"/>
              </w:rPr>
              <w:t>JROTC</w:t>
            </w:r>
            <w:r>
              <w:rPr>
                <w:rFonts w:ascii="Cambria" w:hAnsi="Cambria"/>
                <w:sz w:val="20"/>
                <w:szCs w:val="20"/>
              </w:rPr>
              <w:t xml:space="preserve"> curriculum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098934" w14:textId="77777777" w:rsidR="00DE3C05" w:rsidRDefault="002C5835" w:rsidP="00DE3C05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C5835">
              <w:rPr>
                <w:rFonts w:ascii="Cambria" w:hAnsi="Cambria"/>
                <w:b/>
                <w:bCs/>
                <w:sz w:val="20"/>
                <w:szCs w:val="20"/>
              </w:rPr>
              <w:t>(Participate Discussion)</w:t>
            </w:r>
          </w:p>
          <w:p w14:paraId="2CD2C42A" w14:textId="77777777" w:rsidR="002C5835" w:rsidRPr="00F62F2D" w:rsidRDefault="00F62F2D" w:rsidP="002C5835">
            <w:pPr>
              <w:pStyle w:val="ListParagraph"/>
              <w:numPr>
                <w:ilvl w:val="0"/>
                <w:numId w:val="6"/>
              </w:numPr>
              <w:rPr>
                <w:rFonts w:ascii="Cambria" w:hAnsi="Cambria"/>
                <w:sz w:val="20"/>
                <w:szCs w:val="20"/>
              </w:rPr>
            </w:pPr>
            <w:r w:rsidRPr="00F62F2D">
              <w:rPr>
                <w:rFonts w:ascii="Cambria" w:hAnsi="Cambria"/>
                <w:sz w:val="20"/>
                <w:szCs w:val="20"/>
              </w:rPr>
              <w:t xml:space="preserve">Have cadets verb the projects that undertake </w:t>
            </w:r>
            <w:r w:rsidRPr="00F62F2D">
              <w:rPr>
                <w:rFonts w:ascii="Cambria" w:hAnsi="Cambria"/>
                <w:b/>
                <w:bCs/>
                <w:sz w:val="20"/>
                <w:szCs w:val="20"/>
              </w:rPr>
              <w:t>Service Learning</w:t>
            </w:r>
          </w:p>
          <w:p w14:paraId="75DDCF51" w14:textId="77777777" w:rsidR="00F62F2D" w:rsidRPr="00F62F2D" w:rsidRDefault="00F62F2D" w:rsidP="00F62F2D">
            <w:pPr>
              <w:pStyle w:val="ListParagraph"/>
              <w:ind w:left="435"/>
              <w:rPr>
                <w:rFonts w:ascii="Cambria" w:hAnsi="Cambria"/>
                <w:sz w:val="20"/>
                <w:szCs w:val="20"/>
              </w:rPr>
            </w:pPr>
          </w:p>
          <w:p w14:paraId="292844DB" w14:textId="635959FB" w:rsidR="00F62F2D" w:rsidRPr="00F62F2D" w:rsidRDefault="00F62F2D" w:rsidP="002C5835">
            <w:pPr>
              <w:pStyle w:val="ListParagraph"/>
              <w:numPr>
                <w:ilvl w:val="0"/>
                <w:numId w:val="6"/>
              </w:num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valuate </w:t>
            </w:r>
            <w:r w:rsidRPr="00F62F2D">
              <w:rPr>
                <w:rFonts w:ascii="Cambria" w:hAnsi="Cambria"/>
                <w:sz w:val="20"/>
                <w:szCs w:val="20"/>
              </w:rPr>
              <w:t>the potential of cadets using service learning duti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283EAACD" w:rsidR="00DE3C05" w:rsidRPr="006D32FE" w:rsidRDefault="00DE3C05" w:rsidP="00DE3C0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read in pairs pages 212-213 and explain the importance and benefits of physical activity. While using the knowledge they gained from Cadet Challeng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52ABF96C" w:rsidR="00DE3C05" w:rsidRPr="006D32FE" w:rsidRDefault="00DE3C05" w:rsidP="00DE3C0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will read in pairs pages 212-213 and explain the importance and benefits of physical activity. While using the knowledge they gained from Cadet Challenge.</w:t>
            </w:r>
          </w:p>
        </w:tc>
      </w:tr>
      <w:tr w:rsidR="007D4AA3" w:rsidRPr="006D32FE" w14:paraId="70108707" w14:textId="77777777" w:rsidTr="00F731DE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7D4AA3" w:rsidRPr="006D32FE" w:rsidRDefault="007D4AA3" w:rsidP="007D4AA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7D4AA3" w:rsidRDefault="007D4AA3" w:rsidP="007D4AA3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7D4AA3" w:rsidRPr="006D32FE" w:rsidRDefault="007D4AA3" w:rsidP="007D4AA3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7D4AA3" w:rsidRPr="00906657" w:rsidRDefault="007D4AA3" w:rsidP="007D4AA3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7D4AA3" w:rsidRDefault="007D4AA3" w:rsidP="007D4AA3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492CB83B" w:rsidR="007D4AA3" w:rsidRPr="00DA56A7" w:rsidRDefault="00284991" w:rsidP="003803D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adets take assessment of ASVAB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03BBB" w14:textId="77777777" w:rsidR="007D4AA3" w:rsidRDefault="00F62F2D" w:rsidP="007D4AA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62F2D">
              <w:rPr>
                <w:rFonts w:ascii="Cambria" w:hAnsi="Cambria"/>
                <w:b/>
                <w:bCs/>
                <w:sz w:val="20"/>
                <w:szCs w:val="20"/>
              </w:rPr>
              <w:t>END of Lesson you do:</w:t>
            </w:r>
          </w:p>
          <w:p w14:paraId="36674DE5" w14:textId="63E306DB" w:rsidR="00F62F2D" w:rsidRDefault="00F62F2D" w:rsidP="00F62F2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Tic-Tac-Toe </w:t>
            </w:r>
          </w:p>
          <w:p w14:paraId="484F46DC" w14:textId="124AAB0F" w:rsidR="00F62F2D" w:rsidRDefault="00F62F2D" w:rsidP="00F62F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A1D50">
              <w:rPr>
                <w:rFonts w:ascii="Cambria" w:hAnsi="Cambria"/>
                <w:sz w:val="20"/>
                <w:szCs w:val="20"/>
              </w:rPr>
              <w:t xml:space="preserve">two teams occasionally battling </w:t>
            </w:r>
            <w:r w:rsidR="00CA1D50" w:rsidRPr="00CA1D50">
              <w:rPr>
                <w:rFonts w:ascii="Cambria" w:hAnsi="Cambria"/>
                <w:sz w:val="20"/>
                <w:szCs w:val="20"/>
              </w:rPr>
              <w:t>against each other on the topic</w:t>
            </w:r>
            <w:r w:rsidR="00CA1D50">
              <w:rPr>
                <w:rFonts w:ascii="Cambria" w:hAnsi="Cambria"/>
                <w:b/>
                <w:bCs/>
                <w:sz w:val="20"/>
                <w:szCs w:val="20"/>
              </w:rPr>
              <w:t xml:space="preserve"> (Service Learning)</w:t>
            </w:r>
          </w:p>
          <w:p w14:paraId="0B09E2E8" w14:textId="77777777" w:rsidR="00F62F2D" w:rsidRDefault="00F62F2D" w:rsidP="00F62F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DDF17EF" w14:textId="77777777" w:rsidR="00F62F2D" w:rsidRDefault="00F62F2D" w:rsidP="00F62F2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BA49C1" w14:textId="0102E4B9" w:rsidR="00F62F2D" w:rsidRPr="00F62F2D" w:rsidRDefault="00F62F2D" w:rsidP="007D4AA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57C41F" w14:textId="77777777" w:rsidR="007D4AA3" w:rsidRDefault="00F62F2D" w:rsidP="00F62F2D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  <w:sz w:val="20"/>
                <w:szCs w:val="20"/>
              </w:rPr>
            </w:pPr>
            <w:r w:rsidRPr="00F62F2D">
              <w:rPr>
                <w:rFonts w:ascii="Cambria" w:hAnsi="Cambria"/>
                <w:b/>
                <w:bCs/>
                <w:sz w:val="20"/>
                <w:szCs w:val="20"/>
              </w:rPr>
              <w:t xml:space="preserve">How </w:t>
            </w:r>
            <w:r>
              <w:rPr>
                <w:rFonts w:ascii="Cambria" w:hAnsi="Cambria"/>
                <w:sz w:val="20"/>
                <w:szCs w:val="20"/>
              </w:rPr>
              <w:t>can engaging in service learning be differ for me and other?</w:t>
            </w:r>
          </w:p>
          <w:p w14:paraId="6654BA13" w14:textId="77777777" w:rsidR="00F62F2D" w:rsidRDefault="00F62F2D" w:rsidP="00F62F2D">
            <w:pPr>
              <w:rPr>
                <w:rFonts w:ascii="Cambria" w:hAnsi="Cambria"/>
                <w:sz w:val="20"/>
                <w:szCs w:val="20"/>
              </w:rPr>
            </w:pPr>
          </w:p>
          <w:p w14:paraId="65AC4CAC" w14:textId="46874D0E" w:rsidR="00F62F2D" w:rsidRPr="00F62F2D" w:rsidRDefault="00CA1D50" w:rsidP="00F62F2D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d Note, Sticky Note </w:t>
            </w:r>
            <w:r w:rsidR="0081748E">
              <w:rPr>
                <w:rFonts w:ascii="Cambria" w:hAnsi="Cambria"/>
                <w:b/>
                <w:bCs/>
                <w:sz w:val="20"/>
                <w:szCs w:val="20"/>
              </w:rPr>
              <w:t>(</w:t>
            </w:r>
            <w:r w:rsidR="0081748E" w:rsidRPr="0081748E">
              <w:rPr>
                <w:rFonts w:ascii="Cambria" w:hAnsi="Cambria"/>
                <w:sz w:val="20"/>
                <w:szCs w:val="20"/>
              </w:rPr>
              <w:t>sticky notes are maiden to use; althoug</w:t>
            </w:r>
            <w:r w:rsidR="0081748E">
              <w:rPr>
                <w:rFonts w:ascii="Cambria" w:hAnsi="Cambria"/>
                <w:sz w:val="20"/>
                <w:szCs w:val="20"/>
              </w:rPr>
              <w:t>h,</w:t>
            </w:r>
            <w:r w:rsidR="0081748E" w:rsidRPr="0081748E">
              <w:rPr>
                <w:rFonts w:ascii="Cambria" w:hAnsi="Cambria"/>
                <w:sz w:val="20"/>
                <w:szCs w:val="20"/>
              </w:rPr>
              <w:t xml:space="preserve"> sticky can tarnish your levels of living, it is ease</w:t>
            </w:r>
            <w:r w:rsidR="0081748E">
              <w:rPr>
                <w:rFonts w:ascii="Cambria" w:hAnsi="Cambria"/>
                <w:sz w:val="20"/>
                <w:szCs w:val="20"/>
              </w:rPr>
              <w:t>-</w:t>
            </w:r>
            <w:r w:rsidR="0081748E" w:rsidRPr="0081748E">
              <w:rPr>
                <w:rFonts w:ascii="Cambria" w:hAnsi="Cambria"/>
                <w:sz w:val="20"/>
                <w:szCs w:val="20"/>
              </w:rPr>
              <w:t xml:space="preserve"> follow the</w:t>
            </w:r>
            <w:r w:rsidR="0081748E">
              <w:rPr>
                <w:rFonts w:ascii="Cambria" w:hAnsi="Cambria"/>
                <w:b/>
                <w:bCs/>
                <w:sz w:val="20"/>
                <w:szCs w:val="20"/>
              </w:rPr>
              <w:t xml:space="preserve"> RED </w:t>
            </w:r>
            <w:r w:rsidR="0081748E" w:rsidRPr="0081748E">
              <w:rPr>
                <w:rFonts w:ascii="Cambria" w:hAnsi="Cambria"/>
                <w:sz w:val="20"/>
                <w:szCs w:val="20"/>
              </w:rPr>
              <w:t>note</w:t>
            </w:r>
            <w:r w:rsidR="0081748E" w:rsidRPr="0081748E"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  <w:r w:rsidR="0081748E">
              <w:rPr>
                <w:rFonts w:ascii="Cambria" w:hAnsi="Cambria"/>
                <w:b/>
                <w:bCs/>
                <w:sz w:val="20"/>
                <w:szCs w:val="20"/>
              </w:rPr>
              <w:t>: pleas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528E7F0C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unior ROTC cadets will now understand all benefits and importance of physical activity. They will then share said importance and benefits. One importance and or benefit each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536CFA1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unior ROTC cadets will now understand all benefits and importance of physical activity. They will then share said importance and benefits. One importance and or benefit each.</w:t>
            </w:r>
          </w:p>
        </w:tc>
      </w:tr>
      <w:tr w:rsidR="007D4AA3" w:rsidRPr="006D32FE" w14:paraId="7B506449" w14:textId="77777777" w:rsidTr="00F731DE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049A6BC2" w:rsidR="007D4AA3" w:rsidRPr="00663A28" w:rsidRDefault="007D4AA3" w:rsidP="007D4AA3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5D62321C" w:rsidR="007D4AA3" w:rsidRPr="006D32FE" w:rsidRDefault="007D4AA3" w:rsidP="007D4AA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1B294021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188DF14E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186F0379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Extended Time, Peer Tutor, Scaffolding, Preferential Seating</w:t>
            </w:r>
          </w:p>
        </w:tc>
      </w:tr>
      <w:tr w:rsidR="007D4AA3" w:rsidRPr="006D32FE" w14:paraId="1E107C85" w14:textId="77777777" w:rsidTr="00F731DE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456904B0" w:rsidR="007D4AA3" w:rsidRPr="00D47123" w:rsidRDefault="007D4AA3" w:rsidP="007D4AA3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10367006" w:rsidR="007D4AA3" w:rsidRPr="006D32FE" w:rsidRDefault="007D4AA3" w:rsidP="007D4AA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13743FFE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6DC7B462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21600DE3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ord bank, Extended Time, Peer Tutor, Translation services</w:t>
            </w:r>
          </w:p>
        </w:tc>
      </w:tr>
      <w:tr w:rsidR="007D4AA3" w:rsidRPr="006D32FE" w14:paraId="59B4D4E8" w14:textId="77777777" w:rsidTr="00F731DE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52BBB347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xit ticket:</w:t>
            </w:r>
          </w:p>
          <w:p w14:paraId="11D0D809" w14:textId="77777777" w:rsidR="007D4AA3" w:rsidRPr="006D32FE" w:rsidRDefault="007D4AA3" w:rsidP="007D4AA3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7D4AA3" w:rsidRPr="006D32FE" w:rsidRDefault="007D4AA3" w:rsidP="007D4AA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60F4D305" w:rsidR="007D4AA3" w:rsidRPr="00D47123" w:rsidRDefault="003803DC" w:rsidP="007D4AA3">
            <w:pPr>
              <w:widowControl w:val="0"/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How areas do you need to work on to pass the ASVAB?</w:t>
            </w:r>
          </w:p>
        </w:tc>
        <w:tc>
          <w:tcPr>
            <w:tcW w:w="240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49AA57EB" w:rsidR="007D4AA3" w:rsidRPr="006D32FE" w:rsidRDefault="003803DC" w:rsidP="003803D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What benefits do we have in JROTC to get service learning credit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A16A9" w14:textId="418B0932" w:rsidR="00000000" w:rsidRPr="003803DC" w:rsidRDefault="003803DC" w:rsidP="003803D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Give examples of how to d</w:t>
            </w:r>
            <w:r w:rsidR="00F712FE" w:rsidRPr="003803DC">
              <w:rPr>
                <w:rFonts w:ascii="Cambria" w:hAnsi="Cambria"/>
                <w:bCs/>
                <w:sz w:val="20"/>
                <w:szCs w:val="20"/>
              </w:rPr>
              <w:t>istinguish</w:t>
            </w:r>
            <w:r w:rsidR="00F712FE" w:rsidRPr="003803DC">
              <w:rPr>
                <w:rFonts w:ascii="Cambria" w:hAnsi="Cambria"/>
                <w:sz w:val="20"/>
                <w:szCs w:val="20"/>
              </w:rPr>
              <w:t xml:space="preserve"> between service learning and community service</w:t>
            </w:r>
            <w:r>
              <w:rPr>
                <w:rFonts w:ascii="Cambria" w:hAnsi="Cambria"/>
                <w:sz w:val="20"/>
                <w:szCs w:val="20"/>
              </w:rPr>
              <w:t>?</w:t>
            </w:r>
          </w:p>
          <w:p w14:paraId="7E38F4A6" w14:textId="1241B9E3" w:rsidR="007D4AA3" w:rsidRPr="006D32FE" w:rsidRDefault="007D4AA3" w:rsidP="007D4AA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37D4E384" w:rsidR="007D4AA3" w:rsidRPr="006D32FE" w:rsidRDefault="003803DC" w:rsidP="003803D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 xml:space="preserve">How </w:t>
            </w:r>
            <w:r w:rsidR="007D4AA3">
              <w:rPr>
                <w:rFonts w:ascii="Cambria" w:hAnsi="Cambria"/>
                <w:bCs/>
                <w:sz w:val="20"/>
                <w:szCs w:val="20"/>
              </w:rPr>
              <w:t xml:space="preserve">will </w:t>
            </w:r>
            <w:r>
              <w:rPr>
                <w:rFonts w:ascii="Cambria" w:hAnsi="Cambria"/>
                <w:bCs/>
                <w:sz w:val="20"/>
                <w:szCs w:val="20"/>
              </w:rPr>
              <w:t xml:space="preserve">you </w:t>
            </w:r>
            <w:r w:rsidR="007D4AA3">
              <w:rPr>
                <w:rFonts w:ascii="Cambria" w:hAnsi="Cambria"/>
                <w:bCs/>
                <w:sz w:val="20"/>
                <w:szCs w:val="20"/>
              </w:rPr>
              <w:t>be ab</w:t>
            </w:r>
            <w:r>
              <w:rPr>
                <w:rFonts w:ascii="Cambria" w:hAnsi="Cambria"/>
                <w:bCs/>
                <w:sz w:val="20"/>
                <w:szCs w:val="20"/>
              </w:rPr>
              <w:t>le to describe how to apply steps and marching to disciplin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16ECBF31" w:rsidR="007D4AA3" w:rsidRPr="006D32FE" w:rsidRDefault="007D4AA3" w:rsidP="007D4AA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Cadets will be able to define the Cadet Challenge and how it can benefit them physically.</w:t>
            </w:r>
          </w:p>
        </w:tc>
      </w:tr>
    </w:tbl>
    <w:p w14:paraId="486F2943" w14:textId="038D09AE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CEA6B0" w14:textId="77777777" w:rsidR="00F712FE" w:rsidRDefault="00F712FE">
      <w:pPr>
        <w:spacing w:line="240" w:lineRule="auto"/>
      </w:pPr>
      <w:r>
        <w:separator/>
      </w:r>
    </w:p>
  </w:endnote>
  <w:endnote w:type="continuationSeparator" w:id="0">
    <w:p w14:paraId="716FF456" w14:textId="77777777" w:rsidR="00F712FE" w:rsidRDefault="00F712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Bahnschrift Light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altName w:val="Goudy Stout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0437EF" w14:textId="77777777" w:rsidR="00F712FE" w:rsidRDefault="00F712FE">
      <w:pPr>
        <w:spacing w:line="240" w:lineRule="auto"/>
      </w:pPr>
      <w:r>
        <w:separator/>
      </w:r>
    </w:p>
  </w:footnote>
  <w:footnote w:type="continuationSeparator" w:id="0">
    <w:p w14:paraId="7805E76B" w14:textId="77777777" w:rsidR="00F712FE" w:rsidRDefault="00F712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513167FD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284991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23E30"/>
    <w:multiLevelType w:val="hybridMultilevel"/>
    <w:tmpl w:val="F7CA9AEA"/>
    <w:lvl w:ilvl="0" w:tplc="04090001">
      <w:start w:val="1"/>
      <w:numFmt w:val="bullet"/>
      <w:lvlText w:val=""/>
      <w:lvlJc w:val="left"/>
      <w:pPr>
        <w:ind w:left="4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1" w15:restartNumberingAfterBreak="0">
    <w:nsid w:val="04804C6B"/>
    <w:multiLevelType w:val="hybridMultilevel"/>
    <w:tmpl w:val="7C3CB0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5B1412"/>
    <w:multiLevelType w:val="hybridMultilevel"/>
    <w:tmpl w:val="5F28E6F4"/>
    <w:lvl w:ilvl="0" w:tplc="04090001">
      <w:start w:val="1"/>
      <w:numFmt w:val="bullet"/>
      <w:lvlText w:val=""/>
      <w:lvlJc w:val="left"/>
      <w:pPr>
        <w:ind w:left="4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3" w15:restartNumberingAfterBreak="0">
    <w:nsid w:val="16CC3742"/>
    <w:multiLevelType w:val="hybridMultilevel"/>
    <w:tmpl w:val="2B026C2C"/>
    <w:lvl w:ilvl="0" w:tplc="0409000F">
      <w:start w:val="1"/>
      <w:numFmt w:val="decimal"/>
      <w:lvlText w:val="%1."/>
      <w:lvlJc w:val="left"/>
      <w:pPr>
        <w:ind w:left="435" w:hanging="360"/>
      </w:p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8F06B7A"/>
    <w:multiLevelType w:val="hybridMultilevel"/>
    <w:tmpl w:val="B704B0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DD2C87"/>
    <w:multiLevelType w:val="hybridMultilevel"/>
    <w:tmpl w:val="A2E49A90"/>
    <w:lvl w:ilvl="0" w:tplc="CB2614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B6F49"/>
    <w:multiLevelType w:val="hybridMultilevel"/>
    <w:tmpl w:val="DF045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EA4187"/>
    <w:multiLevelType w:val="hybridMultilevel"/>
    <w:tmpl w:val="1AEE87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71B26C5"/>
    <w:multiLevelType w:val="hybridMultilevel"/>
    <w:tmpl w:val="FBC8BF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15F660A"/>
    <w:multiLevelType w:val="hybridMultilevel"/>
    <w:tmpl w:val="B0982BE8"/>
    <w:lvl w:ilvl="0" w:tplc="B03EBF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6892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7540A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FAF3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28066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D7C6A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D470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D3859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7C2A7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5AA3656B"/>
    <w:multiLevelType w:val="hybridMultilevel"/>
    <w:tmpl w:val="1DCED5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ED3146"/>
    <w:multiLevelType w:val="hybridMultilevel"/>
    <w:tmpl w:val="6860CC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E19537C"/>
    <w:multiLevelType w:val="hybridMultilevel"/>
    <w:tmpl w:val="1220A7F8"/>
    <w:lvl w:ilvl="0" w:tplc="0409000F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num w:numId="1">
    <w:abstractNumId w:val="6"/>
  </w:num>
  <w:num w:numId="2">
    <w:abstractNumId w:val="11"/>
  </w:num>
  <w:num w:numId="3">
    <w:abstractNumId w:val="8"/>
  </w:num>
  <w:num w:numId="4">
    <w:abstractNumId w:val="7"/>
  </w:num>
  <w:num w:numId="5">
    <w:abstractNumId w:val="9"/>
  </w:num>
  <w:num w:numId="6">
    <w:abstractNumId w:val="0"/>
  </w:num>
  <w:num w:numId="7">
    <w:abstractNumId w:val="3"/>
  </w:num>
  <w:num w:numId="8">
    <w:abstractNumId w:val="13"/>
  </w:num>
  <w:num w:numId="9">
    <w:abstractNumId w:val="1"/>
  </w:num>
  <w:num w:numId="10">
    <w:abstractNumId w:val="2"/>
  </w:num>
  <w:num w:numId="11">
    <w:abstractNumId w:val="12"/>
  </w:num>
  <w:num w:numId="12">
    <w:abstractNumId w:val="4"/>
  </w:num>
  <w:num w:numId="13">
    <w:abstractNumId w:val="5"/>
  </w:num>
  <w:num w:numId="14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displayBackgroundShap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5D46"/>
    <w:rsid w:val="000109CE"/>
    <w:rsid w:val="00011604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4884"/>
    <w:rsid w:val="00087892"/>
    <w:rsid w:val="000901B5"/>
    <w:rsid w:val="00091959"/>
    <w:rsid w:val="00091D32"/>
    <w:rsid w:val="000A52CF"/>
    <w:rsid w:val="000A7D71"/>
    <w:rsid w:val="000B1A2E"/>
    <w:rsid w:val="000B4A8F"/>
    <w:rsid w:val="000B7D40"/>
    <w:rsid w:val="000C43D1"/>
    <w:rsid w:val="000C6B0C"/>
    <w:rsid w:val="000D0AFB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2457D"/>
    <w:rsid w:val="001347A0"/>
    <w:rsid w:val="00136232"/>
    <w:rsid w:val="001475C3"/>
    <w:rsid w:val="001507B1"/>
    <w:rsid w:val="0015239A"/>
    <w:rsid w:val="00152F65"/>
    <w:rsid w:val="00160666"/>
    <w:rsid w:val="00161597"/>
    <w:rsid w:val="0016394C"/>
    <w:rsid w:val="00163CA6"/>
    <w:rsid w:val="00165822"/>
    <w:rsid w:val="00171106"/>
    <w:rsid w:val="00171FD1"/>
    <w:rsid w:val="0017795F"/>
    <w:rsid w:val="0018244C"/>
    <w:rsid w:val="00184502"/>
    <w:rsid w:val="00185F61"/>
    <w:rsid w:val="00186EBF"/>
    <w:rsid w:val="00187BF6"/>
    <w:rsid w:val="001908EB"/>
    <w:rsid w:val="0019392C"/>
    <w:rsid w:val="001A0360"/>
    <w:rsid w:val="001B05F5"/>
    <w:rsid w:val="001B1678"/>
    <w:rsid w:val="001B168C"/>
    <w:rsid w:val="001B6D82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2EDB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278E4"/>
    <w:rsid w:val="002352C5"/>
    <w:rsid w:val="00235700"/>
    <w:rsid w:val="00235F45"/>
    <w:rsid w:val="00243141"/>
    <w:rsid w:val="00243B29"/>
    <w:rsid w:val="002629F0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84991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C5573"/>
    <w:rsid w:val="002C5835"/>
    <w:rsid w:val="002D1EAB"/>
    <w:rsid w:val="002E0CB1"/>
    <w:rsid w:val="002E110D"/>
    <w:rsid w:val="002E3BFE"/>
    <w:rsid w:val="002E5269"/>
    <w:rsid w:val="002E63CD"/>
    <w:rsid w:val="002E64B6"/>
    <w:rsid w:val="002F2CF8"/>
    <w:rsid w:val="002F3AB8"/>
    <w:rsid w:val="00302150"/>
    <w:rsid w:val="003138D7"/>
    <w:rsid w:val="003245A2"/>
    <w:rsid w:val="00325CAD"/>
    <w:rsid w:val="00330B4F"/>
    <w:rsid w:val="00333875"/>
    <w:rsid w:val="00341DB6"/>
    <w:rsid w:val="00343612"/>
    <w:rsid w:val="00345EA3"/>
    <w:rsid w:val="0035133C"/>
    <w:rsid w:val="00355704"/>
    <w:rsid w:val="003643CE"/>
    <w:rsid w:val="00365F10"/>
    <w:rsid w:val="0036648D"/>
    <w:rsid w:val="00371AAB"/>
    <w:rsid w:val="00371E81"/>
    <w:rsid w:val="00377A60"/>
    <w:rsid w:val="003803DC"/>
    <w:rsid w:val="00381963"/>
    <w:rsid w:val="00382425"/>
    <w:rsid w:val="0038282E"/>
    <w:rsid w:val="0039668A"/>
    <w:rsid w:val="003A079B"/>
    <w:rsid w:val="003A1EDA"/>
    <w:rsid w:val="003A53B5"/>
    <w:rsid w:val="003C230C"/>
    <w:rsid w:val="003C2E29"/>
    <w:rsid w:val="003C4547"/>
    <w:rsid w:val="003C4890"/>
    <w:rsid w:val="003D2803"/>
    <w:rsid w:val="003D6265"/>
    <w:rsid w:val="003E006A"/>
    <w:rsid w:val="003E01DF"/>
    <w:rsid w:val="003E446D"/>
    <w:rsid w:val="003F1443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54550"/>
    <w:rsid w:val="00476E1A"/>
    <w:rsid w:val="0048706C"/>
    <w:rsid w:val="00487501"/>
    <w:rsid w:val="004963D9"/>
    <w:rsid w:val="004A1AE1"/>
    <w:rsid w:val="004A1BDA"/>
    <w:rsid w:val="004B747B"/>
    <w:rsid w:val="004C1CDC"/>
    <w:rsid w:val="004C4218"/>
    <w:rsid w:val="004D673A"/>
    <w:rsid w:val="004F0806"/>
    <w:rsid w:val="004F4EFB"/>
    <w:rsid w:val="005009C6"/>
    <w:rsid w:val="00503AC2"/>
    <w:rsid w:val="00505A49"/>
    <w:rsid w:val="00510D04"/>
    <w:rsid w:val="0051416F"/>
    <w:rsid w:val="00516250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5405"/>
    <w:rsid w:val="00563225"/>
    <w:rsid w:val="00572052"/>
    <w:rsid w:val="005773D0"/>
    <w:rsid w:val="00577BD7"/>
    <w:rsid w:val="00585A19"/>
    <w:rsid w:val="00591524"/>
    <w:rsid w:val="005A07ED"/>
    <w:rsid w:val="005A2787"/>
    <w:rsid w:val="005A4352"/>
    <w:rsid w:val="005A4DB9"/>
    <w:rsid w:val="005A60DC"/>
    <w:rsid w:val="005A720C"/>
    <w:rsid w:val="005A72A6"/>
    <w:rsid w:val="005B3E67"/>
    <w:rsid w:val="005C1680"/>
    <w:rsid w:val="005C1876"/>
    <w:rsid w:val="005C27E8"/>
    <w:rsid w:val="005C3C48"/>
    <w:rsid w:val="005D2579"/>
    <w:rsid w:val="005D5C60"/>
    <w:rsid w:val="005E2409"/>
    <w:rsid w:val="005E26FA"/>
    <w:rsid w:val="005E4268"/>
    <w:rsid w:val="005F3683"/>
    <w:rsid w:val="005F5848"/>
    <w:rsid w:val="005F7F4F"/>
    <w:rsid w:val="00603574"/>
    <w:rsid w:val="0060575D"/>
    <w:rsid w:val="00605AEC"/>
    <w:rsid w:val="00610F88"/>
    <w:rsid w:val="0062115E"/>
    <w:rsid w:val="0062245F"/>
    <w:rsid w:val="0062265A"/>
    <w:rsid w:val="00625DD3"/>
    <w:rsid w:val="00627B7C"/>
    <w:rsid w:val="0063236D"/>
    <w:rsid w:val="00633D36"/>
    <w:rsid w:val="00633D9D"/>
    <w:rsid w:val="00636095"/>
    <w:rsid w:val="00636620"/>
    <w:rsid w:val="00647D03"/>
    <w:rsid w:val="006513A6"/>
    <w:rsid w:val="00651E72"/>
    <w:rsid w:val="0065767B"/>
    <w:rsid w:val="00663A28"/>
    <w:rsid w:val="0067071E"/>
    <w:rsid w:val="00674150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C72A1"/>
    <w:rsid w:val="006D32FE"/>
    <w:rsid w:val="006D423F"/>
    <w:rsid w:val="006D452E"/>
    <w:rsid w:val="006D5604"/>
    <w:rsid w:val="006D6531"/>
    <w:rsid w:val="006E101B"/>
    <w:rsid w:val="006E1BFC"/>
    <w:rsid w:val="006E3658"/>
    <w:rsid w:val="006E4DAE"/>
    <w:rsid w:val="006E549A"/>
    <w:rsid w:val="006E70AC"/>
    <w:rsid w:val="006E7A37"/>
    <w:rsid w:val="006F01F2"/>
    <w:rsid w:val="006F458C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6F1F"/>
    <w:rsid w:val="0075044D"/>
    <w:rsid w:val="00755687"/>
    <w:rsid w:val="00756053"/>
    <w:rsid w:val="00757387"/>
    <w:rsid w:val="00757901"/>
    <w:rsid w:val="00760358"/>
    <w:rsid w:val="00763E4C"/>
    <w:rsid w:val="00766095"/>
    <w:rsid w:val="00767E03"/>
    <w:rsid w:val="00773039"/>
    <w:rsid w:val="00776ABE"/>
    <w:rsid w:val="0078132A"/>
    <w:rsid w:val="007826E7"/>
    <w:rsid w:val="00785D70"/>
    <w:rsid w:val="007942A6"/>
    <w:rsid w:val="00794A57"/>
    <w:rsid w:val="00794B48"/>
    <w:rsid w:val="007959FC"/>
    <w:rsid w:val="0079769C"/>
    <w:rsid w:val="007977CE"/>
    <w:rsid w:val="007A29EE"/>
    <w:rsid w:val="007A3E2C"/>
    <w:rsid w:val="007A6953"/>
    <w:rsid w:val="007B0419"/>
    <w:rsid w:val="007B380C"/>
    <w:rsid w:val="007B3CA6"/>
    <w:rsid w:val="007D0022"/>
    <w:rsid w:val="007D2F97"/>
    <w:rsid w:val="007D46E6"/>
    <w:rsid w:val="007D4AA3"/>
    <w:rsid w:val="007E0158"/>
    <w:rsid w:val="007E25B8"/>
    <w:rsid w:val="007E5AFC"/>
    <w:rsid w:val="007E68E0"/>
    <w:rsid w:val="007E78E9"/>
    <w:rsid w:val="007F68D1"/>
    <w:rsid w:val="008016AE"/>
    <w:rsid w:val="00802BAA"/>
    <w:rsid w:val="008031E8"/>
    <w:rsid w:val="00807AA1"/>
    <w:rsid w:val="00813119"/>
    <w:rsid w:val="0081748E"/>
    <w:rsid w:val="008220E5"/>
    <w:rsid w:val="00825B8B"/>
    <w:rsid w:val="0083719C"/>
    <w:rsid w:val="00844C40"/>
    <w:rsid w:val="00857F27"/>
    <w:rsid w:val="00860FBC"/>
    <w:rsid w:val="008653CA"/>
    <w:rsid w:val="00865731"/>
    <w:rsid w:val="00865CE8"/>
    <w:rsid w:val="00890D11"/>
    <w:rsid w:val="00894D55"/>
    <w:rsid w:val="00894EAC"/>
    <w:rsid w:val="00897EEF"/>
    <w:rsid w:val="008A362A"/>
    <w:rsid w:val="008A7EC3"/>
    <w:rsid w:val="008B5B3A"/>
    <w:rsid w:val="008C1F88"/>
    <w:rsid w:val="008C2994"/>
    <w:rsid w:val="008D2D60"/>
    <w:rsid w:val="008D2EA1"/>
    <w:rsid w:val="008E6760"/>
    <w:rsid w:val="008E6A87"/>
    <w:rsid w:val="008E72DA"/>
    <w:rsid w:val="008F2477"/>
    <w:rsid w:val="00906657"/>
    <w:rsid w:val="009069FD"/>
    <w:rsid w:val="00913861"/>
    <w:rsid w:val="00917FFB"/>
    <w:rsid w:val="00925459"/>
    <w:rsid w:val="0093144C"/>
    <w:rsid w:val="00944AA0"/>
    <w:rsid w:val="00945E73"/>
    <w:rsid w:val="00946AB3"/>
    <w:rsid w:val="00947985"/>
    <w:rsid w:val="00955D52"/>
    <w:rsid w:val="009579A5"/>
    <w:rsid w:val="00982D81"/>
    <w:rsid w:val="0098556E"/>
    <w:rsid w:val="00991CE8"/>
    <w:rsid w:val="009932D7"/>
    <w:rsid w:val="009939B0"/>
    <w:rsid w:val="009A63B8"/>
    <w:rsid w:val="009B02F8"/>
    <w:rsid w:val="009B037F"/>
    <w:rsid w:val="009B0566"/>
    <w:rsid w:val="009B0B43"/>
    <w:rsid w:val="009B5110"/>
    <w:rsid w:val="009B754D"/>
    <w:rsid w:val="009B7605"/>
    <w:rsid w:val="009C6D9E"/>
    <w:rsid w:val="009D0666"/>
    <w:rsid w:val="009D12D6"/>
    <w:rsid w:val="009D3A4E"/>
    <w:rsid w:val="009D7773"/>
    <w:rsid w:val="009E0301"/>
    <w:rsid w:val="009E05ED"/>
    <w:rsid w:val="009E0BF2"/>
    <w:rsid w:val="009E1A04"/>
    <w:rsid w:val="009E2C1C"/>
    <w:rsid w:val="009E4C10"/>
    <w:rsid w:val="009E6796"/>
    <w:rsid w:val="009F0D84"/>
    <w:rsid w:val="009F11B7"/>
    <w:rsid w:val="009F5503"/>
    <w:rsid w:val="009F6121"/>
    <w:rsid w:val="009F72E0"/>
    <w:rsid w:val="00A00FBB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55965"/>
    <w:rsid w:val="00A60798"/>
    <w:rsid w:val="00A64538"/>
    <w:rsid w:val="00A64D13"/>
    <w:rsid w:val="00A74114"/>
    <w:rsid w:val="00A75B35"/>
    <w:rsid w:val="00A76F6B"/>
    <w:rsid w:val="00A802C5"/>
    <w:rsid w:val="00A84287"/>
    <w:rsid w:val="00A872A3"/>
    <w:rsid w:val="00A95DDC"/>
    <w:rsid w:val="00AA0EB6"/>
    <w:rsid w:val="00AA16F2"/>
    <w:rsid w:val="00AA5D83"/>
    <w:rsid w:val="00AA5EF6"/>
    <w:rsid w:val="00AB14A6"/>
    <w:rsid w:val="00AB76FC"/>
    <w:rsid w:val="00AC18F2"/>
    <w:rsid w:val="00AC20E3"/>
    <w:rsid w:val="00AC2BF3"/>
    <w:rsid w:val="00AC6FE4"/>
    <w:rsid w:val="00AC79EF"/>
    <w:rsid w:val="00AD0245"/>
    <w:rsid w:val="00AD630D"/>
    <w:rsid w:val="00AE3D17"/>
    <w:rsid w:val="00AF0BAA"/>
    <w:rsid w:val="00AF0F6C"/>
    <w:rsid w:val="00AF27BB"/>
    <w:rsid w:val="00AF7BF7"/>
    <w:rsid w:val="00B01DA9"/>
    <w:rsid w:val="00B06DA9"/>
    <w:rsid w:val="00B15058"/>
    <w:rsid w:val="00B16504"/>
    <w:rsid w:val="00B179C1"/>
    <w:rsid w:val="00B21CDE"/>
    <w:rsid w:val="00B252EA"/>
    <w:rsid w:val="00B30B65"/>
    <w:rsid w:val="00B327A5"/>
    <w:rsid w:val="00B33395"/>
    <w:rsid w:val="00B361BA"/>
    <w:rsid w:val="00B37632"/>
    <w:rsid w:val="00B37E68"/>
    <w:rsid w:val="00B41102"/>
    <w:rsid w:val="00B436FD"/>
    <w:rsid w:val="00B45DFF"/>
    <w:rsid w:val="00B503B2"/>
    <w:rsid w:val="00B514C8"/>
    <w:rsid w:val="00B5604E"/>
    <w:rsid w:val="00B60BC1"/>
    <w:rsid w:val="00B6113C"/>
    <w:rsid w:val="00B71B29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BF503A"/>
    <w:rsid w:val="00C0709C"/>
    <w:rsid w:val="00C14E52"/>
    <w:rsid w:val="00C17172"/>
    <w:rsid w:val="00C22D29"/>
    <w:rsid w:val="00C22FEC"/>
    <w:rsid w:val="00C27645"/>
    <w:rsid w:val="00C33472"/>
    <w:rsid w:val="00C3609A"/>
    <w:rsid w:val="00C420E6"/>
    <w:rsid w:val="00C47C40"/>
    <w:rsid w:val="00C50CC4"/>
    <w:rsid w:val="00C539BF"/>
    <w:rsid w:val="00C6012D"/>
    <w:rsid w:val="00C64BE1"/>
    <w:rsid w:val="00C67235"/>
    <w:rsid w:val="00C72FBD"/>
    <w:rsid w:val="00C75066"/>
    <w:rsid w:val="00C803EF"/>
    <w:rsid w:val="00C80C96"/>
    <w:rsid w:val="00C86963"/>
    <w:rsid w:val="00C9042E"/>
    <w:rsid w:val="00C91648"/>
    <w:rsid w:val="00CA1D50"/>
    <w:rsid w:val="00CA4031"/>
    <w:rsid w:val="00CA4E25"/>
    <w:rsid w:val="00CB398A"/>
    <w:rsid w:val="00CC1600"/>
    <w:rsid w:val="00CC22EC"/>
    <w:rsid w:val="00CD3935"/>
    <w:rsid w:val="00CD731F"/>
    <w:rsid w:val="00CE3BE9"/>
    <w:rsid w:val="00CE5B86"/>
    <w:rsid w:val="00CF0BB2"/>
    <w:rsid w:val="00CF1926"/>
    <w:rsid w:val="00CF468C"/>
    <w:rsid w:val="00CF526B"/>
    <w:rsid w:val="00D003CB"/>
    <w:rsid w:val="00D00D80"/>
    <w:rsid w:val="00D0422A"/>
    <w:rsid w:val="00D06D0D"/>
    <w:rsid w:val="00D1275D"/>
    <w:rsid w:val="00D1348C"/>
    <w:rsid w:val="00D1508C"/>
    <w:rsid w:val="00D15D13"/>
    <w:rsid w:val="00D33CAF"/>
    <w:rsid w:val="00D3688E"/>
    <w:rsid w:val="00D37FC7"/>
    <w:rsid w:val="00D4678E"/>
    <w:rsid w:val="00D47123"/>
    <w:rsid w:val="00D6684F"/>
    <w:rsid w:val="00D72720"/>
    <w:rsid w:val="00D7352D"/>
    <w:rsid w:val="00D76EBA"/>
    <w:rsid w:val="00D843CA"/>
    <w:rsid w:val="00D8546D"/>
    <w:rsid w:val="00D9377A"/>
    <w:rsid w:val="00D939A9"/>
    <w:rsid w:val="00DA56A7"/>
    <w:rsid w:val="00DA56B6"/>
    <w:rsid w:val="00DB0AE5"/>
    <w:rsid w:val="00DB30E5"/>
    <w:rsid w:val="00DB3DE2"/>
    <w:rsid w:val="00DB74FF"/>
    <w:rsid w:val="00DC2390"/>
    <w:rsid w:val="00DC39CB"/>
    <w:rsid w:val="00DD4142"/>
    <w:rsid w:val="00DD6DC7"/>
    <w:rsid w:val="00DE3163"/>
    <w:rsid w:val="00DE3C05"/>
    <w:rsid w:val="00DE65CA"/>
    <w:rsid w:val="00DE7315"/>
    <w:rsid w:val="00E005AF"/>
    <w:rsid w:val="00E041E9"/>
    <w:rsid w:val="00E07A16"/>
    <w:rsid w:val="00E1699D"/>
    <w:rsid w:val="00E16E4A"/>
    <w:rsid w:val="00E24B7B"/>
    <w:rsid w:val="00E24DEA"/>
    <w:rsid w:val="00E27282"/>
    <w:rsid w:val="00E36BD8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284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E518C"/>
    <w:rsid w:val="00EE760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45210"/>
    <w:rsid w:val="00F56745"/>
    <w:rsid w:val="00F61667"/>
    <w:rsid w:val="00F62767"/>
    <w:rsid w:val="00F62BD8"/>
    <w:rsid w:val="00F62F2D"/>
    <w:rsid w:val="00F712FE"/>
    <w:rsid w:val="00F72621"/>
    <w:rsid w:val="00F731DE"/>
    <w:rsid w:val="00F7595B"/>
    <w:rsid w:val="00F817DB"/>
    <w:rsid w:val="00F84C29"/>
    <w:rsid w:val="00F97EDD"/>
    <w:rsid w:val="00FA3042"/>
    <w:rsid w:val="00FA46AF"/>
    <w:rsid w:val="00FB075A"/>
    <w:rsid w:val="00FB5998"/>
    <w:rsid w:val="00FC2913"/>
    <w:rsid w:val="00FC47CD"/>
    <w:rsid w:val="00FC5336"/>
    <w:rsid w:val="00FD61D5"/>
    <w:rsid w:val="00FE666D"/>
    <w:rsid w:val="00FF0AF1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9392C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09152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3efc645-c18f-48a1-93e7-77e760f5ccb6">
      <UserInfo>
        <DisplayName>ANDREW T BRUCE</DisplayName>
        <AccountId>24</AccountId>
        <AccountType/>
      </UserInfo>
    </SharedWithUsers>
    <_activity xmlns="ae82e971-b428-499e-9072-a13ef9f1a42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0D81CCF1D0BC42AEC9250EABD6E4AC" ma:contentTypeVersion="13" ma:contentTypeDescription="Create a new document." ma:contentTypeScope="" ma:versionID="74a306e0eeb6e928dabf92af2bf7fc8b">
  <xsd:schema xmlns:xsd="http://www.w3.org/2001/XMLSchema" xmlns:xs="http://www.w3.org/2001/XMLSchema" xmlns:p="http://schemas.microsoft.com/office/2006/metadata/properties" xmlns:ns3="ae82e971-b428-499e-9072-a13ef9f1a427" xmlns:ns4="13efc645-c18f-48a1-93e7-77e760f5ccb6" targetNamespace="http://schemas.microsoft.com/office/2006/metadata/properties" ma:root="true" ma:fieldsID="ca2b6ba0cc6e199650637908f2c4633f" ns3:_="" ns4:_="">
    <xsd:import namespace="ae82e971-b428-499e-9072-a13ef9f1a427"/>
    <xsd:import namespace="13efc645-c18f-48a1-93e7-77e760f5cc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82e971-b428-499e-9072-a13ef9f1a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efc645-c18f-48a1-93e7-77e760f5ccb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13efc645-c18f-48a1-93e7-77e760f5ccb6"/>
    <ds:schemaRef ds:uri="ae82e971-b428-499e-9072-a13ef9f1a427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817C88-ED5D-4C09-AE55-A7876ACA49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82e971-b428-499e-9072-a13ef9f1a427"/>
    <ds:schemaRef ds:uri="13efc645-c18f-48a1-93e7-77e760f5cc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7B2D83-6FEC-4765-89A0-9C434CB97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84</Words>
  <Characters>674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oD_Admin</cp:lastModifiedBy>
  <cp:revision>2</cp:revision>
  <cp:lastPrinted>2024-09-03T14:27:00Z</cp:lastPrinted>
  <dcterms:created xsi:type="dcterms:W3CDTF">2024-09-06T19:28:00Z</dcterms:created>
  <dcterms:modified xsi:type="dcterms:W3CDTF">2024-09-06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0D81CCF1D0BC42AEC9250EABD6E4AC</vt:lpwstr>
  </property>
</Properties>
</file>